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AC1FC" w14:textId="2C99A9F3" w:rsidR="008F2780" w:rsidRPr="008F2780" w:rsidRDefault="008F2780" w:rsidP="00340281">
      <w:pPr>
        <w:pStyle w:val="Title"/>
        <w:jc w:val="center"/>
      </w:pPr>
      <w:r w:rsidRPr="008F2780">
        <w:t>Learning Journal</w:t>
      </w:r>
    </w:p>
    <w:p w14:paraId="3EB0AFD3" w14:textId="04305315" w:rsidR="008F2780" w:rsidRDefault="008F2780" w:rsidP="008F2780">
      <w:pPr>
        <w:spacing w:after="0" w:line="240" w:lineRule="auto"/>
      </w:pPr>
      <w:r w:rsidRPr="008F2780">
        <w:rPr>
          <w:b/>
          <w:bCs/>
        </w:rPr>
        <w:t xml:space="preserve">Student Name: </w:t>
      </w:r>
      <w:r w:rsidR="00334B31">
        <w:t>Vijendra Nannulal Ahirwal</w:t>
      </w:r>
    </w:p>
    <w:p w14:paraId="1B5602E1" w14:textId="77777777" w:rsidR="008F2780" w:rsidRDefault="008F2780" w:rsidP="008F2780">
      <w:pPr>
        <w:spacing w:after="0" w:line="240" w:lineRule="auto"/>
      </w:pPr>
    </w:p>
    <w:p w14:paraId="4DB92151" w14:textId="3B74C9B6" w:rsidR="008F2780" w:rsidRDefault="008F2780" w:rsidP="008F2780">
      <w:pPr>
        <w:spacing w:after="0" w:line="240" w:lineRule="auto"/>
      </w:pPr>
      <w:r w:rsidRPr="008F2780">
        <w:rPr>
          <w:b/>
          <w:bCs/>
        </w:rPr>
        <w:t>Course:</w:t>
      </w:r>
      <w:r>
        <w:t xml:space="preserve"> </w:t>
      </w:r>
      <w:r w:rsidR="00D43A86">
        <w:t xml:space="preserve">SOEN </w:t>
      </w:r>
      <w:r w:rsidR="005766E7">
        <w:t>6841</w:t>
      </w:r>
      <w:r w:rsidR="00D43A86">
        <w:t xml:space="preserve"> – Software Project Management</w:t>
      </w:r>
    </w:p>
    <w:p w14:paraId="52400760" w14:textId="77777777" w:rsidR="008F2780" w:rsidRDefault="008F2780" w:rsidP="008F2780">
      <w:pPr>
        <w:spacing w:after="0" w:line="240" w:lineRule="auto"/>
      </w:pPr>
    </w:p>
    <w:p w14:paraId="7D67DDBD" w14:textId="0B14DE38" w:rsidR="008F2780" w:rsidRDefault="008F2780" w:rsidP="008F2780">
      <w:pPr>
        <w:spacing w:after="0" w:line="240" w:lineRule="auto"/>
      </w:pPr>
      <w:r w:rsidRPr="008F2780">
        <w:rPr>
          <w:b/>
          <w:bCs/>
        </w:rPr>
        <w:t>Journal URL:</w:t>
      </w:r>
      <w:r>
        <w:t xml:space="preserve"> </w:t>
      </w:r>
      <w:hyperlink r:id="rId5" w:history="1">
        <w:r w:rsidR="004F02E7">
          <w:rPr>
            <w:rStyle w:val="Hyperlink"/>
          </w:rPr>
          <w:t>SOEN-6841_Learning_journal_40221273/Learning Journal-Vijendra Nannulal Ahirwal.docx at main · vijendraahirwal/SOEN-6841_Learning_journal_40221273 (github.com)</w:t>
        </w:r>
      </w:hyperlink>
    </w:p>
    <w:p w14:paraId="14B2A322" w14:textId="77777777" w:rsidR="008F2780" w:rsidRDefault="008F2780" w:rsidP="008F2780">
      <w:pPr>
        <w:spacing w:after="0" w:line="240" w:lineRule="auto"/>
      </w:pPr>
    </w:p>
    <w:p w14:paraId="2429126A" w14:textId="284A3835" w:rsidR="008F2780" w:rsidRDefault="008F2780" w:rsidP="008F2780">
      <w:pPr>
        <w:spacing w:after="0" w:line="240" w:lineRule="auto"/>
      </w:pPr>
      <w:r w:rsidRPr="008F2780">
        <w:rPr>
          <w:b/>
          <w:bCs/>
        </w:rPr>
        <w:t>Week 1:</w:t>
      </w:r>
      <w:r>
        <w:t xml:space="preserve"> </w:t>
      </w:r>
      <w:r w:rsidR="00835AD7">
        <w:t>Jan 18 – Jan 24</w:t>
      </w:r>
    </w:p>
    <w:p w14:paraId="56B435C9" w14:textId="77777777" w:rsidR="008F2780" w:rsidRDefault="008F2780" w:rsidP="008F2780">
      <w:pPr>
        <w:spacing w:after="0" w:line="240" w:lineRule="auto"/>
      </w:pPr>
    </w:p>
    <w:p w14:paraId="5A805295" w14:textId="3F86AB45" w:rsidR="008F2780" w:rsidRDefault="008F2780" w:rsidP="008F2780">
      <w:pPr>
        <w:spacing w:after="0" w:line="240" w:lineRule="auto"/>
      </w:pPr>
      <w:r w:rsidRPr="008F2780">
        <w:rPr>
          <w:b/>
          <w:bCs/>
        </w:rPr>
        <w:t xml:space="preserve">Date: </w:t>
      </w:r>
      <w:r w:rsidR="001A2B93">
        <w:t>January 24</w:t>
      </w:r>
    </w:p>
    <w:p w14:paraId="07ED13EC" w14:textId="77777777" w:rsidR="008F2780" w:rsidRDefault="008F2780" w:rsidP="008F2780">
      <w:pPr>
        <w:spacing w:after="0" w:line="240" w:lineRule="auto"/>
      </w:pPr>
    </w:p>
    <w:p w14:paraId="2D21E687" w14:textId="77777777" w:rsidR="008F2780" w:rsidRPr="008F2780" w:rsidRDefault="008F2780" w:rsidP="002C33FC">
      <w:pPr>
        <w:spacing w:after="0" w:line="240" w:lineRule="auto"/>
        <w:jc w:val="both"/>
        <w:rPr>
          <w:b/>
          <w:bCs/>
        </w:rPr>
      </w:pPr>
      <w:r w:rsidRPr="008F2780">
        <w:rPr>
          <w:b/>
          <w:bCs/>
        </w:rPr>
        <w:t>Key Concepts Learned:</w:t>
      </w:r>
    </w:p>
    <w:p w14:paraId="07C39442" w14:textId="3A30B193" w:rsidR="008F2780" w:rsidRDefault="00A32DEC" w:rsidP="002C33FC">
      <w:pPr>
        <w:spacing w:after="0" w:line="240" w:lineRule="auto"/>
        <w:jc w:val="both"/>
      </w:pPr>
      <w:r w:rsidRPr="00A32DEC">
        <w:t xml:space="preserve">This week's sessions in software project management covered several key concepts. </w:t>
      </w:r>
      <w:r>
        <w:t>I learned</w:t>
      </w:r>
      <w:r w:rsidRPr="00A32DEC">
        <w:t xml:space="preserve"> Agile methodologies, emphasizing iterative and incremental development. New terms introduced </w:t>
      </w:r>
      <w:r>
        <w:t>includes</w:t>
      </w:r>
      <w:r w:rsidRPr="00A32DEC">
        <w:t xml:space="preserve"> sprints, iterations, and retrospectives. Additionally, the importance of customer involvement, flexibility in scope, and a collaborative team environment were </w:t>
      </w:r>
      <w:r w:rsidR="00DE44CA">
        <w:t>introduced</w:t>
      </w:r>
      <w:r w:rsidRPr="00A32DEC">
        <w:t>.</w:t>
      </w:r>
      <w:r w:rsidR="00DE44CA">
        <w:t xml:space="preserve"> </w:t>
      </w:r>
    </w:p>
    <w:p w14:paraId="055429F2" w14:textId="77777777" w:rsidR="00A32DEC" w:rsidRDefault="00A32DEC" w:rsidP="002C33FC">
      <w:pPr>
        <w:spacing w:after="0" w:line="240" w:lineRule="auto"/>
        <w:jc w:val="both"/>
      </w:pPr>
    </w:p>
    <w:p w14:paraId="396721B4" w14:textId="77777777" w:rsidR="008F2780" w:rsidRPr="008F2780" w:rsidRDefault="008F2780" w:rsidP="002C33FC">
      <w:pPr>
        <w:spacing w:after="0" w:line="240" w:lineRule="auto"/>
        <w:jc w:val="both"/>
        <w:rPr>
          <w:b/>
          <w:bCs/>
        </w:rPr>
      </w:pPr>
      <w:r w:rsidRPr="008F2780">
        <w:rPr>
          <w:b/>
          <w:bCs/>
        </w:rPr>
        <w:t>Application in Real Projects:</w:t>
      </w:r>
    </w:p>
    <w:p w14:paraId="3736CFCD" w14:textId="36F474D7" w:rsidR="008F2780" w:rsidRDefault="00396493" w:rsidP="002C33FC">
      <w:pPr>
        <w:spacing w:after="0" w:line="240" w:lineRule="auto"/>
        <w:jc w:val="both"/>
      </w:pPr>
      <w:r>
        <w:t xml:space="preserve">This resembles to the real word experience in the industry, and I can co-related to the previous work experience that I have. </w:t>
      </w:r>
      <w:r w:rsidRPr="00396493">
        <w:t>The week's learnings hold practical significance in real-world projects. Implementing Agile methodologies can enhance project adaptability, reduce development time, and improve customer satisfaction through continuous feedback. However, challenges may arise in transitioning from traditional to Agile approaches, requiring careful change management. The benefits, such as early risk identification and higher team morale, make it worthwhile</w:t>
      </w:r>
      <w:r>
        <w:t>.</w:t>
      </w:r>
    </w:p>
    <w:p w14:paraId="16356E47" w14:textId="77777777" w:rsidR="00396493" w:rsidRDefault="00396493" w:rsidP="002C33FC">
      <w:pPr>
        <w:spacing w:after="0" w:line="240" w:lineRule="auto"/>
        <w:jc w:val="both"/>
      </w:pPr>
    </w:p>
    <w:p w14:paraId="58F79619" w14:textId="77777777" w:rsidR="008F2780" w:rsidRPr="008F2780" w:rsidRDefault="008F2780" w:rsidP="002C33FC">
      <w:pPr>
        <w:spacing w:after="0" w:line="240" w:lineRule="auto"/>
        <w:jc w:val="both"/>
        <w:rPr>
          <w:b/>
          <w:bCs/>
        </w:rPr>
      </w:pPr>
      <w:r w:rsidRPr="008F2780">
        <w:rPr>
          <w:b/>
          <w:bCs/>
        </w:rPr>
        <w:t>Peer Interactions:</w:t>
      </w:r>
    </w:p>
    <w:p w14:paraId="3499928B" w14:textId="55D5F1BE" w:rsidR="008F2780" w:rsidRDefault="009519E5" w:rsidP="002C33FC">
      <w:pPr>
        <w:spacing w:after="0" w:line="240" w:lineRule="auto"/>
        <w:jc w:val="both"/>
      </w:pPr>
      <w:r>
        <w:t xml:space="preserve">The initial interaction was a bit challenging but that ironed out with time and became </w:t>
      </w:r>
      <w:r w:rsidR="007343C0">
        <w:t>more</w:t>
      </w:r>
      <w:r w:rsidRPr="009519E5">
        <w:t xml:space="preserve"> enriching, with insightful discussions on Agile implementation experiences. Collaborative activities provided diverse perspectives on addressing challenges and fostering team collaboration. Peer insights emphasized the importance of communication and shared ownership in </w:t>
      </w:r>
      <w:r w:rsidR="007343C0" w:rsidRPr="009519E5">
        <w:t>successful</w:t>
      </w:r>
      <w:r w:rsidR="007343C0">
        <w:t xml:space="preserve"> </w:t>
      </w:r>
      <w:r w:rsidRPr="009519E5">
        <w:t>project management.</w:t>
      </w:r>
    </w:p>
    <w:p w14:paraId="5758954F" w14:textId="77777777" w:rsidR="007343C0" w:rsidRDefault="007343C0" w:rsidP="002C33FC">
      <w:pPr>
        <w:spacing w:after="0" w:line="240" w:lineRule="auto"/>
        <w:jc w:val="both"/>
      </w:pPr>
    </w:p>
    <w:p w14:paraId="6BABBE01" w14:textId="77777777" w:rsidR="008F2780" w:rsidRPr="008F2780" w:rsidRDefault="008F2780" w:rsidP="002C33FC">
      <w:pPr>
        <w:spacing w:after="0" w:line="240" w:lineRule="auto"/>
        <w:jc w:val="both"/>
        <w:rPr>
          <w:b/>
          <w:bCs/>
        </w:rPr>
      </w:pPr>
      <w:r w:rsidRPr="008F2780">
        <w:rPr>
          <w:b/>
          <w:bCs/>
        </w:rPr>
        <w:t>Challenges Faced:</w:t>
      </w:r>
    </w:p>
    <w:p w14:paraId="7A73FB74" w14:textId="6CB30E3D" w:rsidR="008F2780" w:rsidRDefault="006E6EBB" w:rsidP="002C33FC">
      <w:pPr>
        <w:spacing w:after="0" w:line="240" w:lineRule="auto"/>
        <w:jc w:val="both"/>
      </w:pPr>
      <w:r w:rsidRPr="006E6EBB">
        <w:t>While studying this week, challenges included grasping the differences between various Agile frameworks and addressing potential resistance to change in traditional project management settings. Further clarification is needed on adapting Agile to specific project types and managing client expectations during continuous iterations.</w:t>
      </w:r>
    </w:p>
    <w:p w14:paraId="441820E7" w14:textId="77777777" w:rsidR="006E6EBB" w:rsidRDefault="006E6EBB" w:rsidP="002C33FC">
      <w:pPr>
        <w:spacing w:after="0" w:line="240" w:lineRule="auto"/>
        <w:jc w:val="both"/>
      </w:pPr>
    </w:p>
    <w:p w14:paraId="00768116" w14:textId="6E1FA4CE" w:rsidR="008F2780" w:rsidRPr="008F2780" w:rsidRDefault="008F2780" w:rsidP="002C33FC">
      <w:pPr>
        <w:spacing w:after="0" w:line="240" w:lineRule="auto"/>
        <w:jc w:val="both"/>
        <w:rPr>
          <w:b/>
          <w:bCs/>
        </w:rPr>
      </w:pPr>
      <w:r w:rsidRPr="008F2780">
        <w:rPr>
          <w:b/>
          <w:bCs/>
        </w:rPr>
        <w:t>Personal development activities:</w:t>
      </w:r>
    </w:p>
    <w:p w14:paraId="11B58AD9" w14:textId="3F770F10" w:rsidR="008F2780" w:rsidRDefault="003B7E36" w:rsidP="002C33FC">
      <w:pPr>
        <w:spacing w:after="0" w:line="240" w:lineRule="auto"/>
        <w:jc w:val="both"/>
      </w:pPr>
      <w:r w:rsidRPr="003B7E36">
        <w:t>For personal development, I engaged in additional readings on advanced Agile practices and participated in a webinar on effective retrospective techniques. This allowed me to deepen my understanding of Agile methodologies and explore practical strategies for implementing them in different project scenarios.</w:t>
      </w:r>
    </w:p>
    <w:p w14:paraId="7A315727" w14:textId="77777777" w:rsidR="003B7E36" w:rsidRDefault="003B7E36" w:rsidP="002C33FC">
      <w:pPr>
        <w:spacing w:after="0" w:line="240" w:lineRule="auto"/>
        <w:jc w:val="both"/>
      </w:pPr>
    </w:p>
    <w:p w14:paraId="678B0725" w14:textId="77777777" w:rsidR="008D3868" w:rsidRDefault="008D3868" w:rsidP="002C33FC">
      <w:pPr>
        <w:spacing w:after="0" w:line="240" w:lineRule="auto"/>
        <w:jc w:val="both"/>
      </w:pPr>
    </w:p>
    <w:p w14:paraId="59423BD9" w14:textId="77777777" w:rsidR="008D3868" w:rsidRDefault="008D3868" w:rsidP="002C33FC">
      <w:pPr>
        <w:spacing w:after="0" w:line="240" w:lineRule="auto"/>
        <w:jc w:val="both"/>
      </w:pPr>
    </w:p>
    <w:p w14:paraId="35E6899F" w14:textId="7C322DAE" w:rsidR="000758F8" w:rsidRPr="00DD059F" w:rsidRDefault="008F2780" w:rsidP="002C33FC">
      <w:pPr>
        <w:spacing w:after="0" w:line="240" w:lineRule="auto"/>
        <w:jc w:val="both"/>
        <w:rPr>
          <w:b/>
          <w:bCs/>
        </w:rPr>
      </w:pPr>
      <w:r w:rsidRPr="008F2780">
        <w:rPr>
          <w:b/>
          <w:bCs/>
        </w:rPr>
        <w:t>Goals for the Next Week:</w:t>
      </w:r>
    </w:p>
    <w:p w14:paraId="4EBA3631" w14:textId="212C2284" w:rsidR="000C636D" w:rsidRDefault="000758F8" w:rsidP="00DD059F">
      <w:pPr>
        <w:spacing w:after="0" w:line="240" w:lineRule="auto"/>
        <w:jc w:val="both"/>
      </w:pPr>
      <w:r>
        <w:t>In the upcoming week, the primary emphasis will be on gaining a more profound comprehension of specific aspects, including risk management, technology management in software projects, and advanced project monitoring techniques. The overarching goal is to refine understanding and address any areas that may require additional attention.</w:t>
      </w:r>
    </w:p>
    <w:p w14:paraId="4006BC18" w14:textId="77777777" w:rsidR="004738B0" w:rsidRDefault="004738B0" w:rsidP="004738B0">
      <w:pPr>
        <w:spacing w:after="0" w:line="240" w:lineRule="auto"/>
        <w:jc w:val="both"/>
      </w:pPr>
    </w:p>
    <w:p w14:paraId="34556F6E" w14:textId="77777777" w:rsidR="0044388B" w:rsidRDefault="0044388B" w:rsidP="0044388B">
      <w:pPr>
        <w:spacing w:after="0" w:line="240" w:lineRule="auto"/>
        <w:jc w:val="both"/>
      </w:pPr>
      <w:r w:rsidRPr="004738B0">
        <w:rPr>
          <w:b/>
          <w:bCs/>
        </w:rPr>
        <w:t>Week 2:</w:t>
      </w:r>
      <w:r>
        <w:t xml:space="preserve"> Jan 28 – Feb 3</w:t>
      </w:r>
    </w:p>
    <w:p w14:paraId="4CA0B17E" w14:textId="77777777" w:rsidR="0044388B" w:rsidRDefault="0044388B" w:rsidP="0044388B">
      <w:pPr>
        <w:spacing w:after="0" w:line="240" w:lineRule="auto"/>
        <w:jc w:val="both"/>
      </w:pPr>
    </w:p>
    <w:p w14:paraId="4BC60324" w14:textId="77777777" w:rsidR="0044388B" w:rsidRDefault="0044388B" w:rsidP="0044388B">
      <w:pPr>
        <w:spacing w:after="0" w:line="240" w:lineRule="auto"/>
        <w:jc w:val="both"/>
      </w:pPr>
      <w:r w:rsidRPr="004738B0">
        <w:rPr>
          <w:b/>
          <w:bCs/>
        </w:rPr>
        <w:t>Date:</w:t>
      </w:r>
      <w:r>
        <w:t xml:space="preserve"> February 3</w:t>
      </w:r>
    </w:p>
    <w:p w14:paraId="06736A27" w14:textId="77777777" w:rsidR="0044388B" w:rsidRDefault="0044388B" w:rsidP="0044388B">
      <w:pPr>
        <w:spacing w:after="0" w:line="240" w:lineRule="auto"/>
        <w:jc w:val="both"/>
      </w:pPr>
    </w:p>
    <w:p w14:paraId="14BC0721" w14:textId="77777777" w:rsidR="0044388B" w:rsidRPr="00A02401" w:rsidRDefault="0044388B" w:rsidP="0044388B">
      <w:pPr>
        <w:spacing w:after="0" w:line="240" w:lineRule="auto"/>
        <w:jc w:val="both"/>
        <w:rPr>
          <w:b/>
          <w:bCs/>
        </w:rPr>
      </w:pPr>
      <w:r w:rsidRPr="004738B0">
        <w:rPr>
          <w:b/>
          <w:bCs/>
        </w:rPr>
        <w:t>Key Concepts Learned:</w:t>
      </w:r>
    </w:p>
    <w:p w14:paraId="0C6A2FDE" w14:textId="77777777" w:rsidR="0044388B" w:rsidRDefault="0044388B" w:rsidP="0044388B">
      <w:pPr>
        <w:spacing w:after="0" w:line="240" w:lineRule="auto"/>
        <w:jc w:val="both"/>
      </w:pPr>
      <w:r>
        <w:t>Chapters 3, 4, and 5 has provided a comprehensive grasp of fundamental concepts. Notably, the focus was on critical aspects such as effort estimation, risk management, and configuration management.</w:t>
      </w:r>
    </w:p>
    <w:p w14:paraId="60BB17EF" w14:textId="77777777" w:rsidR="0044388B" w:rsidRDefault="0044388B" w:rsidP="0044388B">
      <w:pPr>
        <w:spacing w:after="0" w:line="240" w:lineRule="auto"/>
        <w:jc w:val="both"/>
      </w:pPr>
    </w:p>
    <w:p w14:paraId="04922630" w14:textId="77777777" w:rsidR="0044388B" w:rsidRPr="00A02401" w:rsidRDefault="0044388B" w:rsidP="0044388B">
      <w:pPr>
        <w:spacing w:after="0" w:line="240" w:lineRule="auto"/>
        <w:jc w:val="both"/>
        <w:rPr>
          <w:b/>
          <w:bCs/>
        </w:rPr>
      </w:pPr>
      <w:r w:rsidRPr="004738B0">
        <w:rPr>
          <w:b/>
          <w:bCs/>
        </w:rPr>
        <w:t>Effort Estimation and Planning:</w:t>
      </w:r>
    </w:p>
    <w:p w14:paraId="75CFA44D" w14:textId="77777777" w:rsidR="0044388B" w:rsidRDefault="0044388B" w:rsidP="0044388B">
      <w:pPr>
        <w:spacing w:after="0" w:line="240" w:lineRule="auto"/>
        <w:jc w:val="both"/>
      </w:pPr>
      <w:r>
        <w:t>Effort estimation techniques, encompassing expert judgment and historical data analysis, play a pivotal role in effective project planning. These methods aid in resource allocation and accurate project timeline establishment. The iterative development approach, breaking projects into manageable iterations, mitigates risks and allows flexibility to adapt to evolving requirements.</w:t>
      </w:r>
    </w:p>
    <w:p w14:paraId="39DF05E6" w14:textId="77777777" w:rsidR="0044388B" w:rsidRDefault="0044388B" w:rsidP="0044388B">
      <w:pPr>
        <w:spacing w:after="0" w:line="240" w:lineRule="auto"/>
        <w:jc w:val="both"/>
      </w:pPr>
    </w:p>
    <w:p w14:paraId="3BF21FFF" w14:textId="77777777" w:rsidR="0044388B" w:rsidRPr="00A02401" w:rsidRDefault="0044388B" w:rsidP="0044388B">
      <w:pPr>
        <w:spacing w:after="0" w:line="240" w:lineRule="auto"/>
        <w:jc w:val="both"/>
        <w:rPr>
          <w:b/>
          <w:bCs/>
        </w:rPr>
      </w:pPr>
      <w:r w:rsidRPr="00A02401">
        <w:rPr>
          <w:b/>
          <w:bCs/>
        </w:rPr>
        <w:t>Risk Management:</w:t>
      </w:r>
    </w:p>
    <w:p w14:paraId="52C25280" w14:textId="77777777" w:rsidR="0044388B" w:rsidRDefault="0044388B" w:rsidP="0044388B">
      <w:pPr>
        <w:spacing w:after="0" w:line="240" w:lineRule="auto"/>
        <w:jc w:val="both"/>
      </w:pPr>
      <w:r>
        <w:t>The management of risks is crucial for project success, involving identification, analysis, prioritization, and control. Risks, categorized as estimation risks and major project risks, can significantly impact product quality and production rate. Employing strategies such as risk acceptance, avoidance, transfer, and mitigation proves effective in managing risks.</w:t>
      </w:r>
    </w:p>
    <w:p w14:paraId="03E3E2AD" w14:textId="77777777" w:rsidR="0044388B" w:rsidRDefault="0044388B" w:rsidP="0044388B">
      <w:pPr>
        <w:spacing w:after="0" w:line="240" w:lineRule="auto"/>
        <w:jc w:val="both"/>
      </w:pPr>
    </w:p>
    <w:p w14:paraId="587BC915" w14:textId="77777777" w:rsidR="0044388B" w:rsidRPr="00F7750D" w:rsidRDefault="0044388B" w:rsidP="0044388B">
      <w:pPr>
        <w:spacing w:after="0" w:line="240" w:lineRule="auto"/>
        <w:jc w:val="both"/>
        <w:rPr>
          <w:b/>
          <w:bCs/>
        </w:rPr>
      </w:pPr>
      <w:r w:rsidRPr="0008424B">
        <w:rPr>
          <w:b/>
          <w:bCs/>
        </w:rPr>
        <w:t>Configuration Management:</w:t>
      </w:r>
    </w:p>
    <w:p w14:paraId="1FDE1A59" w14:textId="77777777" w:rsidR="0044388B" w:rsidRDefault="0044388B" w:rsidP="0044388B">
      <w:pPr>
        <w:spacing w:after="0" w:line="240" w:lineRule="auto"/>
        <w:jc w:val="both"/>
      </w:pPr>
      <w:r>
        <w:t>Configuration Management (CM) tackles the complexities associated with overseeing and recording modifications to a system. This encompasses the effective management of change requests and multiple iterations of software products. A well-constructed CM system guarantees the integrity of work products by implementing configuration identification, control, status accounting, and audits. Essential elements for preserving product integrity include meticulous document version control and strict adherence to change control policies.</w:t>
      </w:r>
    </w:p>
    <w:p w14:paraId="26A59B81" w14:textId="77777777" w:rsidR="0044388B" w:rsidRDefault="0044388B" w:rsidP="0044388B">
      <w:pPr>
        <w:spacing w:after="0" w:line="240" w:lineRule="auto"/>
        <w:jc w:val="both"/>
      </w:pPr>
    </w:p>
    <w:p w14:paraId="3A4B6F2B" w14:textId="77777777" w:rsidR="0044388B" w:rsidRPr="004412E6" w:rsidRDefault="0044388B" w:rsidP="0044388B">
      <w:pPr>
        <w:spacing w:after="0" w:line="240" w:lineRule="auto"/>
        <w:jc w:val="both"/>
        <w:rPr>
          <w:b/>
          <w:bCs/>
        </w:rPr>
      </w:pPr>
      <w:r w:rsidRPr="003A1D6E">
        <w:rPr>
          <w:b/>
          <w:bCs/>
        </w:rPr>
        <w:t>Real Project Application:</w:t>
      </w:r>
    </w:p>
    <w:p w14:paraId="7AF48D26" w14:textId="77777777" w:rsidR="0044388B" w:rsidRDefault="0044388B" w:rsidP="0044388B">
      <w:pPr>
        <w:spacing w:after="0" w:line="240" w:lineRule="auto"/>
        <w:jc w:val="both"/>
      </w:pPr>
      <w:r>
        <w:t>In the realm of real-world projects, success hinges on the presence of well-defined project charters, precisely outlined scopes, and meticulously crafted communication plans. Iterative development models serve as a cornerstone, offering flexibility and enabling early delivery to accommodate ever-evolving requirements. Feasibility studies play a pivotal role in evaluating project viability, while proactive risk management ensures the prompt identification and mitigation of potential challenges. The integration of collaboration and communication tools is instrumental in fostering stakeholder engagement and supporting informed decision-making across the entire project lifecycle.</w:t>
      </w:r>
    </w:p>
    <w:p w14:paraId="12D7E46B" w14:textId="77777777" w:rsidR="0044388B" w:rsidRDefault="0044388B" w:rsidP="0044388B">
      <w:pPr>
        <w:spacing w:after="0" w:line="240" w:lineRule="auto"/>
        <w:jc w:val="both"/>
        <w:rPr>
          <w:b/>
          <w:bCs/>
        </w:rPr>
      </w:pPr>
    </w:p>
    <w:p w14:paraId="7F6288DA" w14:textId="77777777" w:rsidR="0044388B" w:rsidRPr="004412E6" w:rsidRDefault="0044388B" w:rsidP="0044388B">
      <w:pPr>
        <w:spacing w:after="0" w:line="240" w:lineRule="auto"/>
        <w:jc w:val="both"/>
        <w:rPr>
          <w:b/>
          <w:bCs/>
        </w:rPr>
      </w:pPr>
      <w:r w:rsidRPr="004412E6">
        <w:rPr>
          <w:b/>
          <w:bCs/>
        </w:rPr>
        <w:t>Challenges Faced:</w:t>
      </w:r>
    </w:p>
    <w:p w14:paraId="022904F1" w14:textId="77777777" w:rsidR="0044388B" w:rsidRDefault="0044388B" w:rsidP="0044388B">
      <w:pPr>
        <w:spacing w:after="0" w:line="240" w:lineRule="auto"/>
        <w:jc w:val="both"/>
      </w:pPr>
      <w:r>
        <w:t xml:space="preserve">Common challenges in software project management include navigating unclear project charters, evolving scope definitions, and aligning stakeholder expectations. Defining and maintaining project </w:t>
      </w:r>
      <w:r>
        <w:lastRenderedPageBreak/>
        <w:t>scope amidst changing requirements and market dynamics poses significant hurdles. Effective risk management and adherence to change control policies help address these challenges, ensuring project success and stakeholder satisfaction.</w:t>
      </w:r>
    </w:p>
    <w:p w14:paraId="7AAF3AD5" w14:textId="77777777" w:rsidR="0044388B" w:rsidRDefault="0044388B" w:rsidP="0044388B">
      <w:pPr>
        <w:spacing w:after="0" w:line="240" w:lineRule="auto"/>
        <w:jc w:val="both"/>
      </w:pPr>
    </w:p>
    <w:p w14:paraId="2F7100CF" w14:textId="77777777" w:rsidR="0044388B" w:rsidRPr="00F151D2" w:rsidRDefault="0044388B" w:rsidP="0044388B">
      <w:pPr>
        <w:spacing w:after="0" w:line="240" w:lineRule="auto"/>
        <w:jc w:val="both"/>
        <w:rPr>
          <w:b/>
          <w:bCs/>
        </w:rPr>
      </w:pPr>
      <w:r w:rsidRPr="00F151D2">
        <w:rPr>
          <w:b/>
          <w:bCs/>
        </w:rPr>
        <w:t>Personal Development:</w:t>
      </w:r>
    </w:p>
    <w:p w14:paraId="1D38C052" w14:textId="77777777" w:rsidR="0044388B" w:rsidRDefault="0044388B" w:rsidP="0044388B">
      <w:pPr>
        <w:spacing w:after="0" w:line="240" w:lineRule="auto"/>
        <w:jc w:val="both"/>
      </w:pPr>
      <w:r>
        <w:t>In pursuit of personal and professional growth, the focus is on developing leadership, negotiation, and strategic thinking skills. Acquiring expertise in Agile methodologies, quality management, and feasibility analysis is deemed essential. Improved communication skills and advanced project monitoring techniques contribute to holistic personal growth and enhance project management capabilities.</w:t>
      </w:r>
    </w:p>
    <w:p w14:paraId="2536C955" w14:textId="77777777" w:rsidR="0044388B" w:rsidRDefault="0044388B" w:rsidP="0044388B">
      <w:pPr>
        <w:spacing w:after="0" w:line="240" w:lineRule="auto"/>
        <w:jc w:val="both"/>
      </w:pPr>
    </w:p>
    <w:p w14:paraId="41D6768E" w14:textId="77777777" w:rsidR="0044388B" w:rsidRPr="00F151D2" w:rsidRDefault="0044388B" w:rsidP="0044388B">
      <w:pPr>
        <w:spacing w:after="0" w:line="240" w:lineRule="auto"/>
        <w:jc w:val="both"/>
        <w:rPr>
          <w:b/>
          <w:bCs/>
        </w:rPr>
      </w:pPr>
      <w:r w:rsidRPr="00F151D2">
        <w:rPr>
          <w:b/>
          <w:bCs/>
        </w:rPr>
        <w:t>Next Week's Goals:</w:t>
      </w:r>
    </w:p>
    <w:p w14:paraId="5B8EF3A9" w14:textId="77777777" w:rsidR="0044388B" w:rsidRDefault="0044388B" w:rsidP="0044388B">
      <w:pPr>
        <w:spacing w:after="0" w:line="240" w:lineRule="auto"/>
        <w:jc w:val="both"/>
      </w:pPr>
      <w:r>
        <w:t>Looking ahead, the plan is to deepen understanding in risk management, technology management, and advanced project monitoring techniques. The goal is to refine knowledge and address any areas requiring additional attention, ultimately enhancing project management proficiency.</w:t>
      </w:r>
    </w:p>
    <w:p w14:paraId="2DE001DE" w14:textId="77777777" w:rsidR="004738B0" w:rsidRDefault="004738B0" w:rsidP="00DD059F">
      <w:pPr>
        <w:spacing w:after="0" w:line="240" w:lineRule="auto"/>
        <w:jc w:val="both"/>
      </w:pPr>
    </w:p>
    <w:p w14:paraId="7177FCF2" w14:textId="3EEAA6E2" w:rsidR="00047206" w:rsidRDefault="00047206" w:rsidP="00047206">
      <w:pPr>
        <w:spacing w:after="0" w:line="240" w:lineRule="auto"/>
        <w:jc w:val="both"/>
      </w:pPr>
      <w:r w:rsidRPr="004738B0">
        <w:rPr>
          <w:b/>
          <w:bCs/>
        </w:rPr>
        <w:t xml:space="preserve">Week </w:t>
      </w:r>
      <w:r>
        <w:rPr>
          <w:b/>
          <w:bCs/>
        </w:rPr>
        <w:t>3</w:t>
      </w:r>
      <w:r w:rsidRPr="004738B0">
        <w:rPr>
          <w:b/>
          <w:bCs/>
        </w:rPr>
        <w:t>:</w:t>
      </w:r>
      <w:r>
        <w:t xml:space="preserve"> Feb 4 -</w:t>
      </w:r>
      <w:r w:rsidRPr="00047206">
        <w:t xml:space="preserve"> </w:t>
      </w:r>
      <w:r>
        <w:t>Feb 10</w:t>
      </w:r>
    </w:p>
    <w:p w14:paraId="232FB73E" w14:textId="77777777" w:rsidR="00047206" w:rsidRDefault="00047206" w:rsidP="00047206">
      <w:pPr>
        <w:spacing w:after="0" w:line="240" w:lineRule="auto"/>
        <w:jc w:val="both"/>
      </w:pPr>
    </w:p>
    <w:p w14:paraId="78958B94" w14:textId="2EAA025D" w:rsidR="00047206" w:rsidRDefault="00047206" w:rsidP="00047206">
      <w:pPr>
        <w:spacing w:after="0" w:line="240" w:lineRule="auto"/>
        <w:jc w:val="both"/>
      </w:pPr>
      <w:r w:rsidRPr="004738B0">
        <w:rPr>
          <w:b/>
          <w:bCs/>
        </w:rPr>
        <w:t>Date:</w:t>
      </w:r>
      <w:r>
        <w:t xml:space="preserve"> February 10</w:t>
      </w:r>
    </w:p>
    <w:p w14:paraId="1C18A69A" w14:textId="77777777" w:rsidR="00047206" w:rsidRDefault="00047206" w:rsidP="00047206">
      <w:pPr>
        <w:spacing w:after="0" w:line="240" w:lineRule="auto"/>
        <w:jc w:val="both"/>
      </w:pPr>
    </w:p>
    <w:p w14:paraId="78BC22E8" w14:textId="77777777" w:rsidR="00047206" w:rsidRDefault="00047206" w:rsidP="00047206">
      <w:pPr>
        <w:spacing w:after="0" w:line="240" w:lineRule="auto"/>
        <w:jc w:val="both"/>
        <w:rPr>
          <w:b/>
          <w:bCs/>
        </w:rPr>
      </w:pPr>
      <w:r w:rsidRPr="004738B0">
        <w:rPr>
          <w:b/>
          <w:bCs/>
        </w:rPr>
        <w:t>Key Concepts Learned:</w:t>
      </w:r>
    </w:p>
    <w:p w14:paraId="7DF7F562" w14:textId="77777777" w:rsidR="00F24D1E" w:rsidRPr="00460A64" w:rsidRDefault="00F24D1E" w:rsidP="00F24D1E">
      <w:pPr>
        <w:numPr>
          <w:ilvl w:val="0"/>
          <w:numId w:val="1"/>
        </w:numPr>
        <w:spacing w:after="0" w:line="240" w:lineRule="auto"/>
        <w:jc w:val="both"/>
      </w:pPr>
      <w:r w:rsidRPr="00460A64">
        <w:rPr>
          <w:b/>
          <w:bCs/>
        </w:rPr>
        <w:t>Characteristics of a Good Configuration Management System:</w:t>
      </w:r>
    </w:p>
    <w:p w14:paraId="2C8DA365" w14:textId="77777777" w:rsidR="00F24D1E" w:rsidRPr="00460A64" w:rsidRDefault="00F24D1E" w:rsidP="00F24D1E">
      <w:pPr>
        <w:numPr>
          <w:ilvl w:val="1"/>
          <w:numId w:val="1"/>
        </w:numPr>
        <w:spacing w:after="0" w:line="240" w:lineRule="auto"/>
        <w:jc w:val="both"/>
      </w:pPr>
      <w:r w:rsidRPr="00460A64">
        <w:t>Centralized storage for work products ensures a single source of truth, reducing the risk of inconsistencies across different versions.</w:t>
      </w:r>
    </w:p>
    <w:p w14:paraId="50C217A8" w14:textId="77777777" w:rsidR="00F24D1E" w:rsidRPr="00460A64" w:rsidRDefault="00F24D1E" w:rsidP="00F24D1E">
      <w:pPr>
        <w:numPr>
          <w:ilvl w:val="1"/>
          <w:numId w:val="1"/>
        </w:numPr>
        <w:spacing w:after="0" w:line="240" w:lineRule="auto"/>
        <w:jc w:val="both"/>
      </w:pPr>
      <w:r w:rsidRPr="00460A64">
        <w:t>Secure access control with roles and permissions ensures that only authorized personnel can modify or access specific artifacts, safeguarding the integrity of the development process.</w:t>
      </w:r>
    </w:p>
    <w:p w14:paraId="41126A30" w14:textId="77777777" w:rsidR="00F24D1E" w:rsidRPr="00460A64" w:rsidRDefault="00F24D1E" w:rsidP="00F24D1E">
      <w:pPr>
        <w:numPr>
          <w:ilvl w:val="1"/>
          <w:numId w:val="1"/>
        </w:numPr>
        <w:spacing w:after="0" w:line="240" w:lineRule="auto"/>
        <w:jc w:val="both"/>
      </w:pPr>
      <w:r w:rsidRPr="00460A64">
        <w:t>Support for continuous integration is essential for coordinating and integrating code changes from multiple contributors, ensuring that the software remains cohesive and functional.</w:t>
      </w:r>
    </w:p>
    <w:p w14:paraId="7A808B53" w14:textId="77777777" w:rsidR="00F24D1E" w:rsidRPr="00460A64" w:rsidRDefault="00F24D1E" w:rsidP="00F24D1E">
      <w:pPr>
        <w:numPr>
          <w:ilvl w:val="1"/>
          <w:numId w:val="1"/>
        </w:numPr>
        <w:spacing w:after="0" w:line="240" w:lineRule="auto"/>
        <w:jc w:val="both"/>
      </w:pPr>
      <w:r w:rsidRPr="00460A64">
        <w:t>Easy auditability enables thorough tracking of changes made to work products, aiding in compliance, issue resolution, and historical analysis.</w:t>
      </w:r>
    </w:p>
    <w:p w14:paraId="1E5D57A4" w14:textId="77777777" w:rsidR="00F24D1E" w:rsidRPr="00A02401" w:rsidRDefault="00F24D1E" w:rsidP="00047206">
      <w:pPr>
        <w:spacing w:after="0" w:line="240" w:lineRule="auto"/>
        <w:jc w:val="both"/>
        <w:rPr>
          <w:b/>
          <w:bCs/>
        </w:rPr>
      </w:pPr>
    </w:p>
    <w:p w14:paraId="587B8999" w14:textId="77777777" w:rsidR="00460A64" w:rsidRPr="00460A64" w:rsidRDefault="00460A64" w:rsidP="00460A64">
      <w:pPr>
        <w:numPr>
          <w:ilvl w:val="0"/>
          <w:numId w:val="1"/>
        </w:numPr>
        <w:spacing w:after="0" w:line="240" w:lineRule="auto"/>
        <w:jc w:val="both"/>
      </w:pPr>
      <w:r w:rsidRPr="00460A64">
        <w:rPr>
          <w:b/>
          <w:bCs/>
        </w:rPr>
        <w:t>Need for Configuration Management:</w:t>
      </w:r>
    </w:p>
    <w:p w14:paraId="165A86F4" w14:textId="77777777" w:rsidR="00460A64" w:rsidRPr="00460A64" w:rsidRDefault="00460A64" w:rsidP="00460A64">
      <w:pPr>
        <w:numPr>
          <w:ilvl w:val="1"/>
          <w:numId w:val="1"/>
        </w:numPr>
        <w:spacing w:after="0" w:line="240" w:lineRule="auto"/>
        <w:jc w:val="both"/>
      </w:pPr>
      <w:r w:rsidRPr="00460A64">
        <w:t>The software development life cycle generates a plethora of artifacts, including code, documentation, and design files.</w:t>
      </w:r>
    </w:p>
    <w:p w14:paraId="29F80659" w14:textId="77777777" w:rsidR="00460A64" w:rsidRPr="00460A64" w:rsidRDefault="00460A64" w:rsidP="00460A64">
      <w:pPr>
        <w:numPr>
          <w:ilvl w:val="1"/>
          <w:numId w:val="1"/>
        </w:numPr>
        <w:spacing w:after="0" w:line="240" w:lineRule="auto"/>
        <w:jc w:val="both"/>
      </w:pPr>
      <w:r w:rsidRPr="00460A64">
        <w:t>A robust configuration management system acts as a centralized and secure repository for efficiently storing and managing various versions of work products.</w:t>
      </w:r>
    </w:p>
    <w:p w14:paraId="2B1857A7" w14:textId="77777777" w:rsidR="00460A64" w:rsidRDefault="00460A64" w:rsidP="00460A64">
      <w:pPr>
        <w:numPr>
          <w:ilvl w:val="1"/>
          <w:numId w:val="1"/>
        </w:numPr>
        <w:spacing w:after="0" w:line="240" w:lineRule="auto"/>
        <w:jc w:val="both"/>
      </w:pPr>
      <w:r w:rsidRPr="00460A64">
        <w:t>The need for versioning is crucial to keep track of changes made to artifacts over time, ensuring traceability and facilitating collaboration among team members.</w:t>
      </w:r>
    </w:p>
    <w:p w14:paraId="2B47E954" w14:textId="77777777" w:rsidR="00F24D1E" w:rsidRPr="00460A64" w:rsidRDefault="00F24D1E" w:rsidP="00F24D1E">
      <w:pPr>
        <w:spacing w:after="0" w:line="240" w:lineRule="auto"/>
        <w:ind w:left="1440"/>
        <w:jc w:val="both"/>
      </w:pPr>
    </w:p>
    <w:p w14:paraId="5686AD1B" w14:textId="77777777" w:rsidR="00460A64" w:rsidRPr="00460A64" w:rsidRDefault="00460A64" w:rsidP="00460A64">
      <w:pPr>
        <w:numPr>
          <w:ilvl w:val="0"/>
          <w:numId w:val="1"/>
        </w:numPr>
        <w:spacing w:after="0" w:line="240" w:lineRule="auto"/>
        <w:jc w:val="both"/>
      </w:pPr>
      <w:r w:rsidRPr="00460A64">
        <w:rPr>
          <w:b/>
          <w:bCs/>
        </w:rPr>
        <w:t>Version Control and Continuous Integration:</w:t>
      </w:r>
    </w:p>
    <w:p w14:paraId="07ABB6B5" w14:textId="77777777" w:rsidR="00460A64" w:rsidRPr="00460A64" w:rsidRDefault="00460A64" w:rsidP="00460A64">
      <w:pPr>
        <w:numPr>
          <w:ilvl w:val="1"/>
          <w:numId w:val="1"/>
        </w:numPr>
        <w:spacing w:after="0" w:line="240" w:lineRule="auto"/>
        <w:jc w:val="both"/>
      </w:pPr>
      <w:r w:rsidRPr="00460A64">
        <w:t>Version control is indispensable for managing the evolution of requirements and codebase over time.</w:t>
      </w:r>
    </w:p>
    <w:p w14:paraId="618D05AF" w14:textId="77777777" w:rsidR="00460A64" w:rsidRPr="00460A64" w:rsidRDefault="00460A64" w:rsidP="00460A64">
      <w:pPr>
        <w:numPr>
          <w:ilvl w:val="1"/>
          <w:numId w:val="1"/>
        </w:numPr>
        <w:spacing w:after="0" w:line="240" w:lineRule="auto"/>
        <w:jc w:val="both"/>
      </w:pPr>
      <w:r w:rsidRPr="00460A64">
        <w:t>A centralized location for software builds is crucial for continuous integration processes, where frequent and automated integration of code changes is performed to identify and address issues promptly.</w:t>
      </w:r>
    </w:p>
    <w:p w14:paraId="7A1FF2CC" w14:textId="77777777" w:rsidR="00460A64" w:rsidRDefault="00460A64" w:rsidP="00460A64">
      <w:pPr>
        <w:numPr>
          <w:ilvl w:val="1"/>
          <w:numId w:val="1"/>
        </w:numPr>
        <w:spacing w:after="0" w:line="240" w:lineRule="auto"/>
        <w:jc w:val="both"/>
      </w:pPr>
      <w:r w:rsidRPr="00460A64">
        <w:lastRenderedPageBreak/>
        <w:t>Continuous integration fosters collaboration, early bug detection, and ensures a more stable and reliable software development process.</w:t>
      </w:r>
    </w:p>
    <w:p w14:paraId="1E48D139" w14:textId="77777777" w:rsidR="00F24D1E" w:rsidRPr="00460A64" w:rsidRDefault="00F24D1E" w:rsidP="00F24D1E">
      <w:pPr>
        <w:spacing w:after="0" w:line="240" w:lineRule="auto"/>
        <w:ind w:left="1440"/>
        <w:jc w:val="both"/>
      </w:pPr>
    </w:p>
    <w:p w14:paraId="36B26F5A" w14:textId="77777777" w:rsidR="00460A64" w:rsidRPr="00460A64" w:rsidRDefault="00460A64" w:rsidP="00460A64">
      <w:pPr>
        <w:numPr>
          <w:ilvl w:val="0"/>
          <w:numId w:val="1"/>
        </w:numPr>
        <w:spacing w:after="0" w:line="240" w:lineRule="auto"/>
        <w:jc w:val="both"/>
      </w:pPr>
      <w:r w:rsidRPr="00460A64">
        <w:rPr>
          <w:b/>
          <w:bCs/>
        </w:rPr>
        <w:t>Effective Configuration Management Techniques:</w:t>
      </w:r>
    </w:p>
    <w:p w14:paraId="76669141" w14:textId="77777777" w:rsidR="00460A64" w:rsidRPr="00460A64" w:rsidRDefault="00460A64" w:rsidP="00460A64">
      <w:pPr>
        <w:numPr>
          <w:ilvl w:val="1"/>
          <w:numId w:val="1"/>
        </w:numPr>
        <w:spacing w:after="0" w:line="240" w:lineRule="auto"/>
        <w:jc w:val="both"/>
      </w:pPr>
      <w:r w:rsidRPr="00460A64">
        <w:t>Centralized systems with role-based access ensure that different team members have the appropriate permissions, contributing to a controlled and organized development environment.</w:t>
      </w:r>
    </w:p>
    <w:p w14:paraId="57DF6858" w14:textId="77777777" w:rsidR="00460A64" w:rsidRPr="00460A64" w:rsidRDefault="00460A64" w:rsidP="00460A64">
      <w:pPr>
        <w:numPr>
          <w:ilvl w:val="1"/>
          <w:numId w:val="1"/>
        </w:numPr>
        <w:spacing w:after="0" w:line="240" w:lineRule="auto"/>
        <w:jc w:val="both"/>
      </w:pPr>
      <w:r w:rsidRPr="00460A64">
        <w:t>Continuous integration with automated smoke testing helps in rapidly identifying and addressing potential issues, ensuring that integrated code changes do not adversely affect the overall system.</w:t>
      </w:r>
    </w:p>
    <w:p w14:paraId="30B2CA04" w14:textId="77777777" w:rsidR="00460A64" w:rsidRPr="00460A64" w:rsidRDefault="00460A64" w:rsidP="00460A64">
      <w:pPr>
        <w:numPr>
          <w:ilvl w:val="1"/>
          <w:numId w:val="1"/>
        </w:numPr>
        <w:spacing w:after="0" w:line="240" w:lineRule="auto"/>
        <w:jc w:val="both"/>
      </w:pPr>
      <w:r w:rsidRPr="00460A64">
        <w:t>Streamlined branching mechanisms for version control provide a structured approach for creating new versions, allowing teams to work concurrently on different features or fixes without interfering with each other.</w:t>
      </w:r>
    </w:p>
    <w:p w14:paraId="55FCD152" w14:textId="77777777" w:rsidR="00460A64" w:rsidRDefault="00460A64" w:rsidP="00460A64">
      <w:pPr>
        <w:numPr>
          <w:ilvl w:val="1"/>
          <w:numId w:val="1"/>
        </w:numPr>
        <w:spacing w:after="0" w:line="240" w:lineRule="auto"/>
        <w:jc w:val="both"/>
      </w:pPr>
      <w:r w:rsidRPr="00460A64">
        <w:t>Artifact management includes the careful storage and versioning of software build files, work products, and documents, capturing the evolution of each component throughout the development phases.</w:t>
      </w:r>
    </w:p>
    <w:p w14:paraId="13C8AC9C" w14:textId="77777777" w:rsidR="00F24D1E" w:rsidRPr="00460A64" w:rsidRDefault="00F24D1E" w:rsidP="00F24D1E">
      <w:pPr>
        <w:spacing w:after="0" w:line="240" w:lineRule="auto"/>
        <w:ind w:left="1440"/>
        <w:jc w:val="both"/>
      </w:pPr>
    </w:p>
    <w:p w14:paraId="5EF716C5" w14:textId="77777777" w:rsidR="00460A64" w:rsidRPr="00460A64" w:rsidRDefault="00460A64" w:rsidP="00460A64">
      <w:pPr>
        <w:numPr>
          <w:ilvl w:val="0"/>
          <w:numId w:val="1"/>
        </w:numPr>
        <w:spacing w:after="0" w:line="240" w:lineRule="auto"/>
        <w:jc w:val="both"/>
      </w:pPr>
      <w:r w:rsidRPr="00460A64">
        <w:rPr>
          <w:b/>
          <w:bCs/>
        </w:rPr>
        <w:t>Case Study on Configuration Management:</w:t>
      </w:r>
    </w:p>
    <w:p w14:paraId="4831778E" w14:textId="77777777" w:rsidR="00460A64" w:rsidRPr="00460A64" w:rsidRDefault="00460A64" w:rsidP="00460A64">
      <w:pPr>
        <w:numPr>
          <w:ilvl w:val="1"/>
          <w:numId w:val="1"/>
        </w:numPr>
        <w:spacing w:after="0" w:line="240" w:lineRule="auto"/>
        <w:jc w:val="both"/>
      </w:pPr>
      <w:r w:rsidRPr="00460A64">
        <w:t>The case study provides a practical illustration of how configuration management is implemented in a software vendor's environment adopting incremental iteration development.</w:t>
      </w:r>
    </w:p>
    <w:p w14:paraId="2CC46352" w14:textId="77777777" w:rsidR="00460A64" w:rsidRDefault="00460A64" w:rsidP="00460A64">
      <w:pPr>
        <w:numPr>
          <w:ilvl w:val="1"/>
          <w:numId w:val="1"/>
        </w:numPr>
        <w:spacing w:after="0" w:line="240" w:lineRule="auto"/>
        <w:jc w:val="both"/>
      </w:pPr>
      <w:r w:rsidRPr="00460A64">
        <w:t>It emphasizes the significance of a centralized system with secure access and automated smoke testing for continuous integration, showcasing real-world applications and benefits.</w:t>
      </w:r>
    </w:p>
    <w:p w14:paraId="57126392" w14:textId="77777777" w:rsidR="00F24D1E" w:rsidRPr="00460A64" w:rsidRDefault="00F24D1E" w:rsidP="00F24D1E">
      <w:pPr>
        <w:spacing w:after="0" w:line="240" w:lineRule="auto"/>
        <w:ind w:left="1440"/>
        <w:jc w:val="both"/>
      </w:pPr>
    </w:p>
    <w:p w14:paraId="05230760" w14:textId="77777777" w:rsidR="00460A64" w:rsidRPr="00460A64" w:rsidRDefault="00460A64" w:rsidP="00460A64">
      <w:pPr>
        <w:numPr>
          <w:ilvl w:val="0"/>
          <w:numId w:val="1"/>
        </w:numPr>
        <w:spacing w:after="0" w:line="240" w:lineRule="auto"/>
        <w:jc w:val="both"/>
      </w:pPr>
      <w:r w:rsidRPr="00460A64">
        <w:rPr>
          <w:b/>
          <w:bCs/>
        </w:rPr>
        <w:t>Current Week's Focus:</w:t>
      </w:r>
    </w:p>
    <w:p w14:paraId="2BDEA566" w14:textId="77777777" w:rsidR="00460A64" w:rsidRPr="00460A64" w:rsidRDefault="00460A64" w:rsidP="00460A64">
      <w:pPr>
        <w:numPr>
          <w:ilvl w:val="1"/>
          <w:numId w:val="1"/>
        </w:numPr>
        <w:spacing w:after="0" w:line="240" w:lineRule="auto"/>
        <w:jc w:val="both"/>
      </w:pPr>
      <w:r w:rsidRPr="00460A64">
        <w:t>Building on previous materials, the current week's focus aligns with the context of effort estimation models and iterative development.</w:t>
      </w:r>
    </w:p>
    <w:p w14:paraId="177C0463" w14:textId="77777777" w:rsidR="00460A64" w:rsidRPr="00460A64" w:rsidRDefault="00460A64" w:rsidP="00460A64">
      <w:pPr>
        <w:numPr>
          <w:ilvl w:val="1"/>
          <w:numId w:val="1"/>
        </w:numPr>
        <w:spacing w:after="0" w:line="240" w:lineRule="auto"/>
        <w:jc w:val="both"/>
      </w:pPr>
      <w:r w:rsidRPr="00460A64">
        <w:t>Emphasizing version control and artifact management addresses challenges posed by iteration-based models.</w:t>
      </w:r>
    </w:p>
    <w:p w14:paraId="0BC104A3" w14:textId="77777777" w:rsidR="00460A64" w:rsidRPr="00460A64" w:rsidRDefault="00460A64" w:rsidP="00460A64">
      <w:pPr>
        <w:numPr>
          <w:ilvl w:val="1"/>
          <w:numId w:val="1"/>
        </w:numPr>
        <w:spacing w:after="0" w:line="240" w:lineRule="auto"/>
        <w:jc w:val="both"/>
      </w:pPr>
      <w:r w:rsidRPr="00460A64">
        <w:t>Secure and accessible repositories, integral to configuration management, complement considerations of effort and resource estimation, emphasizing the interconnected nature of project management components.</w:t>
      </w:r>
    </w:p>
    <w:p w14:paraId="06DB9D50" w14:textId="77777777" w:rsidR="00460A64" w:rsidRPr="00460A64" w:rsidRDefault="00460A64" w:rsidP="00460A64">
      <w:pPr>
        <w:numPr>
          <w:ilvl w:val="1"/>
          <w:numId w:val="1"/>
        </w:numPr>
        <w:spacing w:after="0" w:line="240" w:lineRule="auto"/>
        <w:jc w:val="both"/>
      </w:pPr>
      <w:r w:rsidRPr="00460A64">
        <w:t>The insights gained during this week highlight the necessity of a holistic approach in software project management, where configuration management plays a pivotal role in maintaining project integrity and facilitating seamless collaboration among distributed teams.</w:t>
      </w:r>
    </w:p>
    <w:p w14:paraId="1E688F24" w14:textId="77777777" w:rsidR="00047206" w:rsidRDefault="00047206" w:rsidP="00047206">
      <w:pPr>
        <w:spacing w:after="0" w:line="240" w:lineRule="auto"/>
        <w:jc w:val="both"/>
      </w:pPr>
    </w:p>
    <w:p w14:paraId="7FD42281" w14:textId="77777777" w:rsidR="00467A52" w:rsidRPr="00467A52" w:rsidRDefault="00467A52" w:rsidP="00467A52">
      <w:pPr>
        <w:spacing w:after="0" w:line="240" w:lineRule="auto"/>
        <w:jc w:val="both"/>
      </w:pPr>
      <w:r w:rsidRPr="00467A52">
        <w:rPr>
          <w:b/>
          <w:bCs/>
        </w:rPr>
        <w:t>Application in Real Projects:</w:t>
      </w:r>
    </w:p>
    <w:p w14:paraId="083CBD28" w14:textId="77777777" w:rsidR="00467A52" w:rsidRPr="00467A52" w:rsidRDefault="00467A52" w:rsidP="00467A52">
      <w:pPr>
        <w:numPr>
          <w:ilvl w:val="0"/>
          <w:numId w:val="2"/>
        </w:numPr>
        <w:spacing w:after="0" w:line="240" w:lineRule="auto"/>
        <w:jc w:val="both"/>
      </w:pPr>
      <w:r w:rsidRPr="00467A52">
        <w:t>The need for configuration management is highlighted by the practical challenges of managing a multitude of artifacts throughout the software development life cycle in real-world projects.</w:t>
      </w:r>
    </w:p>
    <w:p w14:paraId="1D31589D" w14:textId="77777777" w:rsidR="00467A52" w:rsidRPr="00467A52" w:rsidRDefault="00467A52" w:rsidP="00467A52">
      <w:pPr>
        <w:numPr>
          <w:ilvl w:val="0"/>
          <w:numId w:val="2"/>
        </w:numPr>
        <w:spacing w:after="0" w:line="240" w:lineRule="auto"/>
        <w:jc w:val="both"/>
      </w:pPr>
      <w:r w:rsidRPr="00467A52">
        <w:t>A robust configuration management system serves as a practical and secure repository, offering tangible benefits in terms of version control and efficient management of work products.</w:t>
      </w:r>
    </w:p>
    <w:p w14:paraId="0921318A" w14:textId="77777777" w:rsidR="00467A52" w:rsidRPr="00467A52" w:rsidRDefault="00467A52" w:rsidP="00467A52">
      <w:pPr>
        <w:numPr>
          <w:ilvl w:val="0"/>
          <w:numId w:val="2"/>
        </w:numPr>
        <w:spacing w:after="0" w:line="240" w:lineRule="auto"/>
        <w:jc w:val="both"/>
      </w:pPr>
      <w:r w:rsidRPr="00467A52">
        <w:t>Real projects often require characteristics such as centralized storage, secure access control, support for continuous integration, and easy auditability to ensure smooth development processes.</w:t>
      </w:r>
    </w:p>
    <w:p w14:paraId="59763EF1" w14:textId="77777777" w:rsidR="00467A52" w:rsidRPr="00467A52" w:rsidRDefault="00467A52" w:rsidP="00467A52">
      <w:pPr>
        <w:numPr>
          <w:ilvl w:val="0"/>
          <w:numId w:val="2"/>
        </w:numPr>
        <w:spacing w:after="0" w:line="240" w:lineRule="auto"/>
        <w:jc w:val="both"/>
      </w:pPr>
      <w:r w:rsidRPr="00467A52">
        <w:lastRenderedPageBreak/>
        <w:t>Effective configuration management techniques, including centralized systems with role-based access and continuous integration with automated testing, find practical application in addressing the complexities of real-world development scenarios.</w:t>
      </w:r>
    </w:p>
    <w:p w14:paraId="28598C27" w14:textId="77777777" w:rsidR="00467A52" w:rsidRPr="00467A52" w:rsidRDefault="00467A52" w:rsidP="00467A52">
      <w:pPr>
        <w:numPr>
          <w:ilvl w:val="0"/>
          <w:numId w:val="2"/>
        </w:numPr>
        <w:spacing w:after="0" w:line="240" w:lineRule="auto"/>
        <w:jc w:val="both"/>
      </w:pPr>
      <w:r w:rsidRPr="00467A52">
        <w:t>The case study provides a concrete example of how configuration management is implemented and underscores its significance in a software vendor's real-world context, particularly when adopting incremental iteration development.</w:t>
      </w:r>
    </w:p>
    <w:p w14:paraId="0E627D87" w14:textId="77777777" w:rsidR="00467A52" w:rsidRPr="00467A52" w:rsidRDefault="00467A52" w:rsidP="00467A52">
      <w:pPr>
        <w:numPr>
          <w:ilvl w:val="0"/>
          <w:numId w:val="2"/>
        </w:numPr>
        <w:spacing w:after="0" w:line="240" w:lineRule="auto"/>
        <w:jc w:val="both"/>
      </w:pPr>
      <w:r w:rsidRPr="00467A52">
        <w:t>The insights gained from the current week's focus on configuration management underscore the practicality of version control and artifact management in addressing challenges posed by iteration-based models in actual projects.</w:t>
      </w:r>
    </w:p>
    <w:p w14:paraId="737650D9" w14:textId="77777777" w:rsidR="00467A52" w:rsidRPr="00467A52" w:rsidRDefault="00467A52" w:rsidP="00467A52">
      <w:pPr>
        <w:numPr>
          <w:ilvl w:val="0"/>
          <w:numId w:val="2"/>
        </w:numPr>
        <w:spacing w:after="0" w:line="240" w:lineRule="auto"/>
        <w:jc w:val="both"/>
      </w:pPr>
      <w:r w:rsidRPr="00467A52">
        <w:t>The emphasis on secure and accessible repositories aligns with the considerations of effort and resource estimation, showcasing the real-world interconnected nature of project management components.</w:t>
      </w:r>
    </w:p>
    <w:p w14:paraId="1D088680" w14:textId="77777777" w:rsidR="00467A52" w:rsidRPr="00467A52" w:rsidRDefault="00467A52" w:rsidP="00467A52">
      <w:pPr>
        <w:numPr>
          <w:ilvl w:val="0"/>
          <w:numId w:val="2"/>
        </w:numPr>
        <w:spacing w:after="0" w:line="240" w:lineRule="auto"/>
        <w:jc w:val="both"/>
      </w:pPr>
      <w:r w:rsidRPr="00467A52">
        <w:t>The application of configuration management in real projects plays a pivotal role in maintaining project integrity and fostering seamless collaboration among distributed teams, highlighting its indispensable nature in the practical realm of software project management.</w:t>
      </w:r>
    </w:p>
    <w:p w14:paraId="5A4EF8DF" w14:textId="77777777" w:rsidR="00467A52" w:rsidRDefault="00467A52" w:rsidP="00047206">
      <w:pPr>
        <w:spacing w:after="0" w:line="240" w:lineRule="auto"/>
        <w:jc w:val="both"/>
      </w:pPr>
    </w:p>
    <w:p w14:paraId="4ED6DEF1" w14:textId="5601837B" w:rsidR="00427D81" w:rsidRDefault="00427D81" w:rsidP="00047206">
      <w:pPr>
        <w:spacing w:after="0" w:line="240" w:lineRule="auto"/>
        <w:jc w:val="both"/>
      </w:pPr>
      <w:r w:rsidRPr="00427D81">
        <w:rPr>
          <w:b/>
          <w:bCs/>
        </w:rPr>
        <w:t>Collaborative Learning Strategies:</w:t>
      </w:r>
    </w:p>
    <w:p w14:paraId="123844CA" w14:textId="77777777" w:rsidR="00A34942" w:rsidRPr="00A34942" w:rsidRDefault="00A34942" w:rsidP="00A34942">
      <w:pPr>
        <w:numPr>
          <w:ilvl w:val="0"/>
          <w:numId w:val="3"/>
        </w:numPr>
        <w:spacing w:after="0" w:line="240" w:lineRule="auto"/>
        <w:jc w:val="both"/>
      </w:pPr>
      <w:r w:rsidRPr="00A34942">
        <w:rPr>
          <w:b/>
          <w:bCs/>
        </w:rPr>
        <w:t>Centralized Collaboration Platform:</w:t>
      </w:r>
    </w:p>
    <w:p w14:paraId="13B3B4E1" w14:textId="77777777" w:rsidR="00A34942" w:rsidRPr="00A34942" w:rsidRDefault="00A34942" w:rsidP="00A34942">
      <w:pPr>
        <w:numPr>
          <w:ilvl w:val="1"/>
          <w:numId w:val="3"/>
        </w:numPr>
        <w:spacing w:after="0" w:line="240" w:lineRule="auto"/>
        <w:jc w:val="both"/>
      </w:pPr>
      <w:r w:rsidRPr="00A34942">
        <w:t>Established a centralized collaboration platform akin to a centralized configuration management system.</w:t>
      </w:r>
    </w:p>
    <w:p w14:paraId="702ED7C1" w14:textId="77777777" w:rsidR="00A34942" w:rsidRPr="00A34942" w:rsidRDefault="00A34942" w:rsidP="00A34942">
      <w:pPr>
        <w:numPr>
          <w:ilvl w:val="1"/>
          <w:numId w:val="3"/>
        </w:numPr>
        <w:spacing w:after="0" w:line="240" w:lineRule="auto"/>
        <w:jc w:val="both"/>
      </w:pPr>
      <w:r w:rsidRPr="00A34942">
        <w:t>Functioned as a shared space for group members to access, upload, and edit documents.</w:t>
      </w:r>
    </w:p>
    <w:p w14:paraId="5017F3E9" w14:textId="77777777" w:rsidR="00A34942" w:rsidRDefault="00A34942" w:rsidP="00A34942">
      <w:pPr>
        <w:numPr>
          <w:ilvl w:val="1"/>
          <w:numId w:val="3"/>
        </w:numPr>
        <w:spacing w:after="0" w:line="240" w:lineRule="auto"/>
        <w:jc w:val="both"/>
      </w:pPr>
      <w:r w:rsidRPr="00A34942">
        <w:t>Streamlined communication and ensured access to the latest information, mitigating potential confusion from outdated versions.</w:t>
      </w:r>
    </w:p>
    <w:p w14:paraId="46F5D3B4" w14:textId="77777777" w:rsidR="00A34942" w:rsidRPr="00A34942" w:rsidRDefault="00A34942" w:rsidP="00A34942">
      <w:pPr>
        <w:spacing w:after="0" w:line="240" w:lineRule="auto"/>
        <w:ind w:left="1440"/>
        <w:jc w:val="both"/>
      </w:pPr>
    </w:p>
    <w:p w14:paraId="41F50198" w14:textId="77777777" w:rsidR="00A34942" w:rsidRPr="00A34942" w:rsidRDefault="00A34942" w:rsidP="00A34942">
      <w:pPr>
        <w:numPr>
          <w:ilvl w:val="0"/>
          <w:numId w:val="3"/>
        </w:numPr>
        <w:spacing w:after="0" w:line="240" w:lineRule="auto"/>
        <w:jc w:val="both"/>
      </w:pPr>
      <w:r w:rsidRPr="00A34942">
        <w:rPr>
          <w:b/>
          <w:bCs/>
        </w:rPr>
        <w:t>Version Control for Documents:</w:t>
      </w:r>
    </w:p>
    <w:p w14:paraId="6F4AF6CA" w14:textId="77777777" w:rsidR="00A34942" w:rsidRPr="00A34942" w:rsidRDefault="00A34942" w:rsidP="00A34942">
      <w:pPr>
        <w:numPr>
          <w:ilvl w:val="1"/>
          <w:numId w:val="3"/>
        </w:numPr>
        <w:spacing w:after="0" w:line="240" w:lineRule="auto"/>
        <w:jc w:val="both"/>
      </w:pPr>
      <w:r w:rsidRPr="00A34942">
        <w:t>Implemented practices for meticulous version control of documents.</w:t>
      </w:r>
    </w:p>
    <w:p w14:paraId="29EA83AB" w14:textId="77777777" w:rsidR="00A34942" w:rsidRPr="00A34942" w:rsidRDefault="00A34942" w:rsidP="00A34942">
      <w:pPr>
        <w:numPr>
          <w:ilvl w:val="1"/>
          <w:numId w:val="3"/>
        </w:numPr>
        <w:spacing w:after="0" w:line="240" w:lineRule="auto"/>
        <w:jc w:val="both"/>
      </w:pPr>
      <w:r w:rsidRPr="00A34942">
        <w:t>Each member responsible for clearly indicating version numbers or dates, preventing errors associated with multiple document versions.</w:t>
      </w:r>
    </w:p>
    <w:p w14:paraId="24C9FA55" w14:textId="77777777" w:rsidR="00A34942" w:rsidRDefault="00A34942" w:rsidP="00A34942">
      <w:pPr>
        <w:numPr>
          <w:ilvl w:val="1"/>
          <w:numId w:val="3"/>
        </w:numPr>
        <w:spacing w:after="0" w:line="240" w:lineRule="auto"/>
        <w:jc w:val="both"/>
      </w:pPr>
      <w:r w:rsidRPr="00A34942">
        <w:t>Aligned with the principles of version control in configuration management.</w:t>
      </w:r>
    </w:p>
    <w:p w14:paraId="05803A64" w14:textId="77777777" w:rsidR="00A34942" w:rsidRPr="00A34942" w:rsidRDefault="00A34942" w:rsidP="00A34942">
      <w:pPr>
        <w:spacing w:after="0" w:line="240" w:lineRule="auto"/>
        <w:ind w:left="1440"/>
        <w:jc w:val="both"/>
      </w:pPr>
    </w:p>
    <w:p w14:paraId="73956618" w14:textId="77777777" w:rsidR="00A34942" w:rsidRPr="00A34942" w:rsidRDefault="00A34942" w:rsidP="00A34942">
      <w:pPr>
        <w:numPr>
          <w:ilvl w:val="0"/>
          <w:numId w:val="3"/>
        </w:numPr>
        <w:spacing w:after="0" w:line="240" w:lineRule="auto"/>
        <w:jc w:val="both"/>
      </w:pPr>
      <w:r w:rsidRPr="00A34942">
        <w:rPr>
          <w:b/>
          <w:bCs/>
        </w:rPr>
        <w:t>Role-Based Responsibilities:</w:t>
      </w:r>
    </w:p>
    <w:p w14:paraId="457A910B" w14:textId="77777777" w:rsidR="00A34942" w:rsidRPr="00A34942" w:rsidRDefault="00A34942" w:rsidP="00A34942">
      <w:pPr>
        <w:numPr>
          <w:ilvl w:val="1"/>
          <w:numId w:val="3"/>
        </w:numPr>
        <w:spacing w:after="0" w:line="240" w:lineRule="auto"/>
        <w:jc w:val="both"/>
      </w:pPr>
      <w:r w:rsidRPr="00A34942">
        <w:t>Assigned specific responsibilities to each member based on expertise, mirroring roles in the configuration management system.</w:t>
      </w:r>
    </w:p>
    <w:p w14:paraId="0A1B233F" w14:textId="77777777" w:rsidR="00A34942" w:rsidRPr="00A34942" w:rsidRDefault="00A34942" w:rsidP="00A34942">
      <w:pPr>
        <w:numPr>
          <w:ilvl w:val="1"/>
          <w:numId w:val="3"/>
        </w:numPr>
        <w:spacing w:after="0" w:line="240" w:lineRule="auto"/>
        <w:jc w:val="both"/>
      </w:pPr>
      <w:r w:rsidRPr="00A34942">
        <w:t>Division of labor focused on initial drafts, review, and editing.</w:t>
      </w:r>
    </w:p>
    <w:p w14:paraId="4E23EFF8" w14:textId="77777777" w:rsidR="00A34942" w:rsidRDefault="00A34942" w:rsidP="00A34942">
      <w:pPr>
        <w:numPr>
          <w:ilvl w:val="1"/>
          <w:numId w:val="3"/>
        </w:numPr>
        <w:spacing w:after="0" w:line="240" w:lineRule="auto"/>
        <w:jc w:val="both"/>
      </w:pPr>
      <w:r w:rsidRPr="00A34942">
        <w:t>Ensured effective collaboration, minimizing conflicts and maintaining a smooth workflow.</w:t>
      </w:r>
    </w:p>
    <w:p w14:paraId="519CFA0D" w14:textId="77777777" w:rsidR="00A34942" w:rsidRPr="00A34942" w:rsidRDefault="00A34942" w:rsidP="00A34942">
      <w:pPr>
        <w:spacing w:after="0" w:line="240" w:lineRule="auto"/>
        <w:ind w:left="1440"/>
        <w:jc w:val="both"/>
      </w:pPr>
    </w:p>
    <w:p w14:paraId="53B9CCE4" w14:textId="77777777" w:rsidR="00A34942" w:rsidRPr="00A34942" w:rsidRDefault="00A34942" w:rsidP="00A34942">
      <w:pPr>
        <w:numPr>
          <w:ilvl w:val="0"/>
          <w:numId w:val="3"/>
        </w:numPr>
        <w:spacing w:after="0" w:line="240" w:lineRule="auto"/>
        <w:jc w:val="both"/>
      </w:pPr>
      <w:r w:rsidRPr="00A34942">
        <w:rPr>
          <w:b/>
          <w:bCs/>
        </w:rPr>
        <w:t>Continuous Integration of Ideas:</w:t>
      </w:r>
    </w:p>
    <w:p w14:paraId="19F631D4" w14:textId="77777777" w:rsidR="00A34942" w:rsidRPr="00A34942" w:rsidRDefault="00A34942" w:rsidP="00A34942">
      <w:pPr>
        <w:numPr>
          <w:ilvl w:val="1"/>
          <w:numId w:val="3"/>
        </w:numPr>
        <w:spacing w:after="0" w:line="240" w:lineRule="auto"/>
        <w:jc w:val="both"/>
      </w:pPr>
      <w:r w:rsidRPr="00A34942">
        <w:t>Adopted a continuous integration approach for ideas, similar to software build processes.</w:t>
      </w:r>
    </w:p>
    <w:p w14:paraId="14E2542E" w14:textId="77777777" w:rsidR="00A34942" w:rsidRPr="00A34942" w:rsidRDefault="00A34942" w:rsidP="00A34942">
      <w:pPr>
        <w:numPr>
          <w:ilvl w:val="1"/>
          <w:numId w:val="3"/>
        </w:numPr>
        <w:spacing w:after="0" w:line="240" w:lineRule="auto"/>
        <w:jc w:val="both"/>
      </w:pPr>
      <w:r w:rsidRPr="00A34942">
        <w:t>Regular check-ins and updates during meetings facilitated seamless integration of new concepts and insights.</w:t>
      </w:r>
    </w:p>
    <w:p w14:paraId="49C42B19" w14:textId="77777777" w:rsidR="00A34942" w:rsidRDefault="00A34942" w:rsidP="00A34942">
      <w:pPr>
        <w:numPr>
          <w:ilvl w:val="1"/>
          <w:numId w:val="3"/>
        </w:numPr>
        <w:spacing w:after="0" w:line="240" w:lineRule="auto"/>
        <w:jc w:val="both"/>
      </w:pPr>
      <w:r w:rsidRPr="00A34942">
        <w:t>Promoted a dynamic and evolving collaborative process.</w:t>
      </w:r>
    </w:p>
    <w:p w14:paraId="22F590F5" w14:textId="77777777" w:rsidR="00A34942" w:rsidRPr="00A34942" w:rsidRDefault="00A34942" w:rsidP="00A34942">
      <w:pPr>
        <w:spacing w:after="0" w:line="240" w:lineRule="auto"/>
        <w:ind w:left="1440"/>
        <w:jc w:val="both"/>
      </w:pPr>
    </w:p>
    <w:p w14:paraId="05B63561" w14:textId="77777777" w:rsidR="00A34942" w:rsidRPr="00A34942" w:rsidRDefault="00A34942" w:rsidP="00A34942">
      <w:pPr>
        <w:numPr>
          <w:ilvl w:val="0"/>
          <w:numId w:val="3"/>
        </w:numPr>
        <w:spacing w:after="0" w:line="240" w:lineRule="auto"/>
        <w:jc w:val="both"/>
      </w:pPr>
      <w:r w:rsidRPr="00A34942">
        <w:rPr>
          <w:b/>
          <w:bCs/>
        </w:rPr>
        <w:t>Automated Feedback Mechanism:</w:t>
      </w:r>
    </w:p>
    <w:p w14:paraId="3A2A6ECE" w14:textId="77777777" w:rsidR="00A34942" w:rsidRPr="00A34942" w:rsidRDefault="00A34942" w:rsidP="00A34942">
      <w:pPr>
        <w:numPr>
          <w:ilvl w:val="1"/>
          <w:numId w:val="3"/>
        </w:numPr>
        <w:spacing w:after="0" w:line="240" w:lineRule="auto"/>
        <w:jc w:val="both"/>
      </w:pPr>
      <w:r w:rsidRPr="00A34942">
        <w:t>Implemented an automated feedback mechanism to enhance collaborative work quality.</w:t>
      </w:r>
    </w:p>
    <w:p w14:paraId="08E9A0E4" w14:textId="77777777" w:rsidR="00A34942" w:rsidRPr="00A34942" w:rsidRDefault="00A34942" w:rsidP="00A34942">
      <w:pPr>
        <w:numPr>
          <w:ilvl w:val="1"/>
          <w:numId w:val="3"/>
        </w:numPr>
        <w:spacing w:after="0" w:line="240" w:lineRule="auto"/>
        <w:jc w:val="both"/>
      </w:pPr>
      <w:r w:rsidRPr="00A34942">
        <w:lastRenderedPageBreak/>
        <w:t>Similar to a smoke test facility in software builds, provided instant feedback on coherence and relevance of ideas.</w:t>
      </w:r>
    </w:p>
    <w:p w14:paraId="05CE0C52" w14:textId="77777777" w:rsidR="00A34942" w:rsidRPr="00A34942" w:rsidRDefault="00A34942" w:rsidP="00A34942">
      <w:pPr>
        <w:numPr>
          <w:ilvl w:val="1"/>
          <w:numId w:val="3"/>
        </w:numPr>
        <w:spacing w:after="0" w:line="240" w:lineRule="auto"/>
        <w:jc w:val="both"/>
      </w:pPr>
      <w:r w:rsidRPr="00A34942">
        <w:t>Real-time feedback loop contributed to a refined and polished collaborative outcome.</w:t>
      </w:r>
    </w:p>
    <w:p w14:paraId="596800CF" w14:textId="77777777" w:rsidR="00047206" w:rsidRDefault="00047206" w:rsidP="00047206">
      <w:pPr>
        <w:spacing w:after="0" w:line="240" w:lineRule="auto"/>
        <w:jc w:val="both"/>
        <w:rPr>
          <w:b/>
          <w:bCs/>
        </w:rPr>
      </w:pPr>
    </w:p>
    <w:p w14:paraId="05F3E8A2" w14:textId="77777777" w:rsidR="00047206" w:rsidRPr="004412E6" w:rsidRDefault="00047206" w:rsidP="00047206">
      <w:pPr>
        <w:spacing w:after="0" w:line="240" w:lineRule="auto"/>
        <w:jc w:val="both"/>
        <w:rPr>
          <w:b/>
          <w:bCs/>
        </w:rPr>
      </w:pPr>
      <w:r w:rsidRPr="004412E6">
        <w:rPr>
          <w:b/>
          <w:bCs/>
        </w:rPr>
        <w:t>Challenges Faced:</w:t>
      </w:r>
    </w:p>
    <w:p w14:paraId="6CACF3FA" w14:textId="77777777" w:rsidR="003B1BBC" w:rsidRPr="003B1BBC" w:rsidRDefault="003B1BBC" w:rsidP="003B1BBC">
      <w:pPr>
        <w:numPr>
          <w:ilvl w:val="0"/>
          <w:numId w:val="4"/>
        </w:numPr>
        <w:spacing w:after="0" w:line="240" w:lineRule="auto"/>
        <w:jc w:val="both"/>
      </w:pPr>
      <w:r w:rsidRPr="003B1BBC">
        <w:rPr>
          <w:b/>
          <w:bCs/>
        </w:rPr>
        <w:t>Unclear Project Charters:</w:t>
      </w:r>
    </w:p>
    <w:p w14:paraId="4218B3D5" w14:textId="77777777" w:rsidR="003B1BBC" w:rsidRPr="003B1BBC" w:rsidRDefault="003B1BBC" w:rsidP="003B1BBC">
      <w:pPr>
        <w:numPr>
          <w:ilvl w:val="1"/>
          <w:numId w:val="4"/>
        </w:numPr>
        <w:spacing w:after="0" w:line="240" w:lineRule="auto"/>
        <w:jc w:val="both"/>
      </w:pPr>
      <w:r w:rsidRPr="003B1BBC">
        <w:rPr>
          <w:i/>
          <w:iCs/>
        </w:rPr>
        <w:t>Challenge:</w:t>
      </w:r>
      <w:r w:rsidRPr="003B1BBC">
        <w:t xml:space="preserve"> Ambiguity or lack of clarity in project charters can lead to confusion among team members regarding project objectives, goals, and key deliverables.</w:t>
      </w:r>
    </w:p>
    <w:p w14:paraId="48B7CF84" w14:textId="77777777" w:rsidR="003B1BBC" w:rsidRDefault="003B1BBC" w:rsidP="003B1BBC">
      <w:pPr>
        <w:numPr>
          <w:ilvl w:val="1"/>
          <w:numId w:val="4"/>
        </w:numPr>
        <w:spacing w:after="0" w:line="240" w:lineRule="auto"/>
        <w:jc w:val="both"/>
      </w:pPr>
      <w:r w:rsidRPr="003B1BBC">
        <w:rPr>
          <w:i/>
          <w:iCs/>
        </w:rPr>
        <w:t>Impact:</w:t>
      </w:r>
      <w:r w:rsidRPr="003B1BBC">
        <w:t xml:space="preserve"> Misalignment on project priorities, potential delays, and difficulty in establishing a cohesive project roadmap.</w:t>
      </w:r>
    </w:p>
    <w:p w14:paraId="45B3D558" w14:textId="77777777" w:rsidR="003B1BBC" w:rsidRPr="003B1BBC" w:rsidRDefault="003B1BBC" w:rsidP="003B1BBC">
      <w:pPr>
        <w:spacing w:after="0" w:line="240" w:lineRule="auto"/>
        <w:jc w:val="both"/>
      </w:pPr>
    </w:p>
    <w:p w14:paraId="4EA0CC53" w14:textId="77777777" w:rsidR="003B1BBC" w:rsidRPr="003B1BBC" w:rsidRDefault="003B1BBC" w:rsidP="003B1BBC">
      <w:pPr>
        <w:numPr>
          <w:ilvl w:val="0"/>
          <w:numId w:val="4"/>
        </w:numPr>
        <w:spacing w:after="0" w:line="240" w:lineRule="auto"/>
        <w:jc w:val="both"/>
      </w:pPr>
      <w:r w:rsidRPr="003B1BBC">
        <w:rPr>
          <w:b/>
          <w:bCs/>
        </w:rPr>
        <w:t>Evolving Scope Definitions:</w:t>
      </w:r>
    </w:p>
    <w:p w14:paraId="09CB7009" w14:textId="77777777" w:rsidR="003B1BBC" w:rsidRPr="003B1BBC" w:rsidRDefault="003B1BBC" w:rsidP="003B1BBC">
      <w:pPr>
        <w:numPr>
          <w:ilvl w:val="1"/>
          <w:numId w:val="4"/>
        </w:numPr>
        <w:spacing w:after="0" w:line="240" w:lineRule="auto"/>
        <w:jc w:val="both"/>
      </w:pPr>
      <w:r w:rsidRPr="003B1BBC">
        <w:rPr>
          <w:i/>
          <w:iCs/>
        </w:rPr>
        <w:t>Challenge:</w:t>
      </w:r>
      <w:r w:rsidRPr="003B1BBC">
        <w:t xml:space="preserve"> The dynamic nature of software development may lead to evolving scope definitions, with requirements changing or expanding during the project lifecycle.</w:t>
      </w:r>
    </w:p>
    <w:p w14:paraId="5C95C19D" w14:textId="77777777" w:rsidR="003B1BBC" w:rsidRDefault="003B1BBC" w:rsidP="003B1BBC">
      <w:pPr>
        <w:numPr>
          <w:ilvl w:val="1"/>
          <w:numId w:val="4"/>
        </w:numPr>
        <w:spacing w:after="0" w:line="240" w:lineRule="auto"/>
        <w:jc w:val="both"/>
      </w:pPr>
      <w:r w:rsidRPr="003B1BBC">
        <w:rPr>
          <w:i/>
          <w:iCs/>
        </w:rPr>
        <w:t>Impact:</w:t>
      </w:r>
      <w:r w:rsidRPr="003B1BBC">
        <w:t xml:space="preserve"> Difficulty in maintaining project focus, increased risk of scope creep, and potential delays in project delivery.</w:t>
      </w:r>
    </w:p>
    <w:p w14:paraId="2B1F0049" w14:textId="77777777" w:rsidR="003B1BBC" w:rsidRPr="003B1BBC" w:rsidRDefault="003B1BBC" w:rsidP="003B1BBC">
      <w:pPr>
        <w:spacing w:after="0" w:line="240" w:lineRule="auto"/>
        <w:ind w:left="1440"/>
        <w:jc w:val="both"/>
      </w:pPr>
    </w:p>
    <w:p w14:paraId="783194A6" w14:textId="77777777" w:rsidR="003B1BBC" w:rsidRPr="003B1BBC" w:rsidRDefault="003B1BBC" w:rsidP="003B1BBC">
      <w:pPr>
        <w:numPr>
          <w:ilvl w:val="0"/>
          <w:numId w:val="4"/>
        </w:numPr>
        <w:spacing w:after="0" w:line="240" w:lineRule="auto"/>
        <w:jc w:val="both"/>
      </w:pPr>
      <w:r w:rsidRPr="003B1BBC">
        <w:rPr>
          <w:b/>
          <w:bCs/>
        </w:rPr>
        <w:t>Aligning Stakeholder Expectations:</w:t>
      </w:r>
    </w:p>
    <w:p w14:paraId="2120A4BC" w14:textId="77777777" w:rsidR="003B1BBC" w:rsidRPr="003B1BBC" w:rsidRDefault="003B1BBC" w:rsidP="003B1BBC">
      <w:pPr>
        <w:numPr>
          <w:ilvl w:val="1"/>
          <w:numId w:val="4"/>
        </w:numPr>
        <w:spacing w:after="0" w:line="240" w:lineRule="auto"/>
        <w:jc w:val="both"/>
      </w:pPr>
      <w:r w:rsidRPr="003B1BBC">
        <w:rPr>
          <w:i/>
          <w:iCs/>
        </w:rPr>
        <w:t>Challenge:</w:t>
      </w:r>
      <w:r w:rsidRPr="003B1BBC">
        <w:t xml:space="preserve"> Ensuring alignment between diverse stakeholder expectations, including end-users, management, and development teams.</w:t>
      </w:r>
    </w:p>
    <w:p w14:paraId="7C5C80A8" w14:textId="77777777" w:rsidR="003B1BBC" w:rsidRDefault="003B1BBC" w:rsidP="003B1BBC">
      <w:pPr>
        <w:numPr>
          <w:ilvl w:val="1"/>
          <w:numId w:val="4"/>
        </w:numPr>
        <w:spacing w:after="0" w:line="240" w:lineRule="auto"/>
        <w:jc w:val="both"/>
      </w:pPr>
      <w:r w:rsidRPr="003B1BBC">
        <w:rPr>
          <w:i/>
          <w:iCs/>
        </w:rPr>
        <w:t>Impact:</w:t>
      </w:r>
      <w:r w:rsidRPr="003B1BBC">
        <w:t xml:space="preserve"> Communication gaps, conflicting priorities, and potential dissatisfaction among stakeholders.</w:t>
      </w:r>
    </w:p>
    <w:p w14:paraId="367FBAB6" w14:textId="77777777" w:rsidR="003B1BBC" w:rsidRPr="003B1BBC" w:rsidRDefault="003B1BBC" w:rsidP="003B1BBC">
      <w:pPr>
        <w:spacing w:after="0" w:line="240" w:lineRule="auto"/>
        <w:ind w:left="1440"/>
        <w:jc w:val="both"/>
      </w:pPr>
    </w:p>
    <w:p w14:paraId="03C0AE5D" w14:textId="77777777" w:rsidR="003B1BBC" w:rsidRPr="003B1BBC" w:rsidRDefault="003B1BBC" w:rsidP="003B1BBC">
      <w:pPr>
        <w:numPr>
          <w:ilvl w:val="0"/>
          <w:numId w:val="4"/>
        </w:numPr>
        <w:spacing w:after="0" w:line="240" w:lineRule="auto"/>
        <w:jc w:val="both"/>
      </w:pPr>
      <w:r w:rsidRPr="003B1BBC">
        <w:rPr>
          <w:b/>
          <w:bCs/>
        </w:rPr>
        <w:t>Defining and Maintaining Project Scope:</w:t>
      </w:r>
    </w:p>
    <w:p w14:paraId="11EDC6AF" w14:textId="77777777" w:rsidR="003B1BBC" w:rsidRPr="003B1BBC" w:rsidRDefault="003B1BBC" w:rsidP="003B1BBC">
      <w:pPr>
        <w:numPr>
          <w:ilvl w:val="1"/>
          <w:numId w:val="4"/>
        </w:numPr>
        <w:spacing w:after="0" w:line="240" w:lineRule="auto"/>
        <w:jc w:val="both"/>
      </w:pPr>
      <w:r w:rsidRPr="003B1BBC">
        <w:rPr>
          <w:i/>
          <w:iCs/>
        </w:rPr>
        <w:t>Challenge:</w:t>
      </w:r>
      <w:r w:rsidRPr="003B1BBC">
        <w:t xml:space="preserve"> Balancing the need for flexibility with the necessity to define and maintain a clear project scope.</w:t>
      </w:r>
    </w:p>
    <w:p w14:paraId="69EBD115" w14:textId="77777777" w:rsidR="003B1BBC" w:rsidRDefault="003B1BBC" w:rsidP="003B1BBC">
      <w:pPr>
        <w:numPr>
          <w:ilvl w:val="1"/>
          <w:numId w:val="4"/>
        </w:numPr>
        <w:spacing w:after="0" w:line="240" w:lineRule="auto"/>
        <w:jc w:val="both"/>
      </w:pPr>
      <w:r w:rsidRPr="003B1BBC">
        <w:rPr>
          <w:i/>
          <w:iCs/>
        </w:rPr>
        <w:t>Impact:</w:t>
      </w:r>
      <w:r w:rsidRPr="003B1BBC">
        <w:t xml:space="preserve"> Challenges in project control, potential deviations from the original plan, and difficulty in managing project resources efficiently.</w:t>
      </w:r>
    </w:p>
    <w:p w14:paraId="479B50F7" w14:textId="77777777" w:rsidR="003B1BBC" w:rsidRPr="003B1BBC" w:rsidRDefault="003B1BBC" w:rsidP="003B1BBC">
      <w:pPr>
        <w:spacing w:after="0" w:line="240" w:lineRule="auto"/>
        <w:ind w:left="1440"/>
        <w:jc w:val="both"/>
      </w:pPr>
    </w:p>
    <w:p w14:paraId="16C10499" w14:textId="77777777" w:rsidR="003B1BBC" w:rsidRPr="003B1BBC" w:rsidRDefault="003B1BBC" w:rsidP="003B1BBC">
      <w:pPr>
        <w:numPr>
          <w:ilvl w:val="0"/>
          <w:numId w:val="4"/>
        </w:numPr>
        <w:spacing w:after="0" w:line="240" w:lineRule="auto"/>
        <w:jc w:val="both"/>
      </w:pPr>
      <w:r w:rsidRPr="003B1BBC">
        <w:rPr>
          <w:b/>
          <w:bCs/>
        </w:rPr>
        <w:t>Changing Requirements and Market Dynamics:</w:t>
      </w:r>
    </w:p>
    <w:p w14:paraId="05DA1FA0" w14:textId="77777777" w:rsidR="003B1BBC" w:rsidRPr="003B1BBC" w:rsidRDefault="003B1BBC" w:rsidP="003B1BBC">
      <w:pPr>
        <w:numPr>
          <w:ilvl w:val="1"/>
          <w:numId w:val="4"/>
        </w:numPr>
        <w:spacing w:after="0" w:line="240" w:lineRule="auto"/>
        <w:jc w:val="both"/>
      </w:pPr>
      <w:r w:rsidRPr="003B1BBC">
        <w:rPr>
          <w:i/>
          <w:iCs/>
        </w:rPr>
        <w:t>Challenge:</w:t>
      </w:r>
      <w:r w:rsidRPr="003B1BBC">
        <w:t xml:space="preserve"> Adapting to changing market dynamics and evolving customer requirements throughout the software development life cycle.</w:t>
      </w:r>
    </w:p>
    <w:p w14:paraId="1BFBFFE3" w14:textId="77777777" w:rsidR="003B1BBC" w:rsidRDefault="003B1BBC" w:rsidP="003B1BBC">
      <w:pPr>
        <w:numPr>
          <w:ilvl w:val="1"/>
          <w:numId w:val="4"/>
        </w:numPr>
        <w:spacing w:after="0" w:line="240" w:lineRule="auto"/>
        <w:jc w:val="both"/>
      </w:pPr>
      <w:r w:rsidRPr="003B1BBC">
        <w:rPr>
          <w:i/>
          <w:iCs/>
        </w:rPr>
        <w:t>Impact:</w:t>
      </w:r>
      <w:r w:rsidRPr="003B1BBC">
        <w:t xml:space="preserve"> Increased project complexity, potential delays, and the need for agile and flexible project management approaches.</w:t>
      </w:r>
    </w:p>
    <w:p w14:paraId="74130299" w14:textId="77777777" w:rsidR="003B1BBC" w:rsidRPr="003B1BBC" w:rsidRDefault="003B1BBC" w:rsidP="003B1BBC">
      <w:pPr>
        <w:spacing w:after="0" w:line="240" w:lineRule="auto"/>
        <w:ind w:left="1440"/>
        <w:jc w:val="both"/>
      </w:pPr>
    </w:p>
    <w:p w14:paraId="2D947B3C" w14:textId="77777777" w:rsidR="003B1BBC" w:rsidRPr="003B1BBC" w:rsidRDefault="003B1BBC" w:rsidP="003B1BBC">
      <w:pPr>
        <w:numPr>
          <w:ilvl w:val="0"/>
          <w:numId w:val="4"/>
        </w:numPr>
        <w:spacing w:after="0" w:line="240" w:lineRule="auto"/>
        <w:jc w:val="both"/>
      </w:pPr>
      <w:r w:rsidRPr="003B1BBC">
        <w:rPr>
          <w:b/>
          <w:bCs/>
        </w:rPr>
        <w:t>Effective Risk Management:</w:t>
      </w:r>
    </w:p>
    <w:p w14:paraId="3448897C" w14:textId="77777777" w:rsidR="003B1BBC" w:rsidRPr="003B1BBC" w:rsidRDefault="003B1BBC" w:rsidP="003B1BBC">
      <w:pPr>
        <w:numPr>
          <w:ilvl w:val="1"/>
          <w:numId w:val="4"/>
        </w:numPr>
        <w:spacing w:after="0" w:line="240" w:lineRule="auto"/>
        <w:jc w:val="both"/>
      </w:pPr>
      <w:r w:rsidRPr="003B1BBC">
        <w:rPr>
          <w:i/>
          <w:iCs/>
        </w:rPr>
        <w:t>Challenge:</w:t>
      </w:r>
      <w:r w:rsidRPr="003B1BBC">
        <w:t xml:space="preserve"> Identifying, assessing, and mitigating risks in a timely manner.</w:t>
      </w:r>
    </w:p>
    <w:p w14:paraId="5DCF27F9" w14:textId="77777777" w:rsidR="003B1BBC" w:rsidRDefault="003B1BBC" w:rsidP="003B1BBC">
      <w:pPr>
        <w:numPr>
          <w:ilvl w:val="1"/>
          <w:numId w:val="4"/>
        </w:numPr>
        <w:spacing w:after="0" w:line="240" w:lineRule="auto"/>
        <w:jc w:val="both"/>
      </w:pPr>
      <w:r w:rsidRPr="003B1BBC">
        <w:rPr>
          <w:i/>
          <w:iCs/>
        </w:rPr>
        <w:t>Impact:</w:t>
      </w:r>
      <w:r w:rsidRPr="003B1BBC">
        <w:t xml:space="preserve"> Unforeseen issues, project disruptions, and potential negative impacts on project timelines and budgets.</w:t>
      </w:r>
    </w:p>
    <w:p w14:paraId="75CF7B8F" w14:textId="77777777" w:rsidR="003B1BBC" w:rsidRPr="003B1BBC" w:rsidRDefault="003B1BBC" w:rsidP="003B1BBC">
      <w:pPr>
        <w:spacing w:after="0" w:line="240" w:lineRule="auto"/>
        <w:ind w:left="1440"/>
        <w:jc w:val="both"/>
      </w:pPr>
    </w:p>
    <w:p w14:paraId="6F3D51B2" w14:textId="77777777" w:rsidR="003B1BBC" w:rsidRPr="003B1BBC" w:rsidRDefault="003B1BBC" w:rsidP="003B1BBC">
      <w:pPr>
        <w:numPr>
          <w:ilvl w:val="0"/>
          <w:numId w:val="4"/>
        </w:numPr>
        <w:spacing w:after="0" w:line="240" w:lineRule="auto"/>
        <w:jc w:val="both"/>
      </w:pPr>
      <w:r w:rsidRPr="003B1BBC">
        <w:rPr>
          <w:b/>
          <w:bCs/>
        </w:rPr>
        <w:t>Adherence to Change Control Policies:</w:t>
      </w:r>
    </w:p>
    <w:p w14:paraId="1E741C7E" w14:textId="77777777" w:rsidR="003B1BBC" w:rsidRPr="003B1BBC" w:rsidRDefault="003B1BBC" w:rsidP="003B1BBC">
      <w:pPr>
        <w:numPr>
          <w:ilvl w:val="1"/>
          <w:numId w:val="4"/>
        </w:numPr>
        <w:spacing w:after="0" w:line="240" w:lineRule="auto"/>
        <w:jc w:val="both"/>
      </w:pPr>
      <w:r w:rsidRPr="003B1BBC">
        <w:rPr>
          <w:i/>
          <w:iCs/>
        </w:rPr>
        <w:t>Challenge:</w:t>
      </w:r>
      <w:r w:rsidRPr="003B1BBC">
        <w:t xml:space="preserve"> Ensuring that changes to project scope are properly documented, assessed, and approved through established change control processes.</w:t>
      </w:r>
    </w:p>
    <w:p w14:paraId="6775C6F1" w14:textId="77777777" w:rsidR="003B1BBC" w:rsidRPr="003B1BBC" w:rsidRDefault="003B1BBC" w:rsidP="003B1BBC">
      <w:pPr>
        <w:numPr>
          <w:ilvl w:val="1"/>
          <w:numId w:val="4"/>
        </w:numPr>
        <w:spacing w:after="0" w:line="240" w:lineRule="auto"/>
        <w:jc w:val="both"/>
      </w:pPr>
      <w:r w:rsidRPr="003B1BBC">
        <w:rPr>
          <w:i/>
          <w:iCs/>
        </w:rPr>
        <w:t>Impact:</w:t>
      </w:r>
      <w:r w:rsidRPr="003B1BBC">
        <w:t xml:space="preserve"> Lack of control over project changes, potential scope creep, and challenges in maintaining project stability.</w:t>
      </w:r>
    </w:p>
    <w:p w14:paraId="3C20A72E" w14:textId="77777777" w:rsidR="00047206" w:rsidRDefault="00047206" w:rsidP="00047206">
      <w:pPr>
        <w:spacing w:after="0" w:line="240" w:lineRule="auto"/>
        <w:jc w:val="both"/>
      </w:pPr>
    </w:p>
    <w:p w14:paraId="0B309F7B" w14:textId="0E1E305D" w:rsidR="00A2646E" w:rsidRPr="00A2646E" w:rsidRDefault="00A2646E" w:rsidP="00A2646E">
      <w:pPr>
        <w:spacing w:after="0" w:line="240" w:lineRule="auto"/>
        <w:jc w:val="both"/>
        <w:rPr>
          <w:b/>
          <w:bCs/>
        </w:rPr>
      </w:pPr>
      <w:r w:rsidRPr="00A2646E">
        <w:rPr>
          <w:b/>
          <w:bCs/>
        </w:rPr>
        <w:t>Adjustment to Goals</w:t>
      </w:r>
      <w:r w:rsidR="004E65ED">
        <w:rPr>
          <w:b/>
          <w:bCs/>
        </w:rPr>
        <w:t xml:space="preserve"> and Next weeks goal</w:t>
      </w:r>
      <w:r w:rsidRPr="00A2646E">
        <w:rPr>
          <w:b/>
          <w:bCs/>
        </w:rPr>
        <w:t>:</w:t>
      </w:r>
    </w:p>
    <w:p w14:paraId="0BE3829E" w14:textId="77777777" w:rsidR="00C079AF" w:rsidRPr="00C079AF" w:rsidRDefault="00C079AF" w:rsidP="00C079AF">
      <w:pPr>
        <w:spacing w:after="0" w:line="240" w:lineRule="auto"/>
        <w:jc w:val="both"/>
      </w:pPr>
      <w:r w:rsidRPr="00C079AF">
        <w:lastRenderedPageBreak/>
        <w:t>Upon meticulous review of last week's objectives, I have successfully achieved a comprehensive understanding of pivotal aspects such as risk management, technology management within software projects, and advanced project monitoring techniques. This involved a meticulous breakdown of each area into specific components, where I delved into detailed risk identification methodologies, explored key technologies, and scrutinized cutting-edge project monitoring tools.</w:t>
      </w:r>
    </w:p>
    <w:p w14:paraId="20AF3747" w14:textId="77777777" w:rsidR="003007A9" w:rsidRDefault="003007A9" w:rsidP="00C079AF">
      <w:pPr>
        <w:spacing w:after="0" w:line="240" w:lineRule="auto"/>
        <w:jc w:val="both"/>
      </w:pPr>
    </w:p>
    <w:p w14:paraId="2979A6F4" w14:textId="6C695A04" w:rsidR="00C079AF" w:rsidRPr="00C079AF" w:rsidRDefault="00C079AF" w:rsidP="00C079AF">
      <w:pPr>
        <w:spacing w:after="0" w:line="240" w:lineRule="auto"/>
        <w:jc w:val="both"/>
      </w:pPr>
      <w:r w:rsidRPr="00C079AF">
        <w:t>Furthermore, I am committed to gaining hands-on experience with various configuration management systems. This practical exposure aims to deepen my understanding of their pivotal role in facilitating collaboration among team members, ensuring meticulous version control, and supporting the imperative of continuous integration. This strategic adjustment aligns with the overarching objective of enhancing my proficiency in the multifaceted realm of software project management.</w:t>
      </w:r>
    </w:p>
    <w:p w14:paraId="7FEAE59F" w14:textId="77777777" w:rsidR="00047206" w:rsidRDefault="00047206" w:rsidP="00DD059F">
      <w:pPr>
        <w:spacing w:after="0" w:line="240" w:lineRule="auto"/>
        <w:jc w:val="both"/>
      </w:pPr>
    </w:p>
    <w:sectPr w:rsidR="0004720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D300E9"/>
    <w:multiLevelType w:val="multilevel"/>
    <w:tmpl w:val="0ECE4E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A2E0471"/>
    <w:multiLevelType w:val="multilevel"/>
    <w:tmpl w:val="09BCDEE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FFB41B0"/>
    <w:multiLevelType w:val="multilevel"/>
    <w:tmpl w:val="70A4CC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043471F"/>
    <w:multiLevelType w:val="multilevel"/>
    <w:tmpl w:val="678CC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07407096">
    <w:abstractNumId w:val="0"/>
  </w:num>
  <w:num w:numId="2" w16cid:durableId="1081945639">
    <w:abstractNumId w:val="3"/>
  </w:num>
  <w:num w:numId="3" w16cid:durableId="889346915">
    <w:abstractNumId w:val="2"/>
  </w:num>
  <w:num w:numId="4" w16cid:durableId="12508879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SxNDIwNzc1MzcxMjRR0lEKTi0uzszPAykwqwUA7mPeIywAAAA="/>
  </w:docVars>
  <w:rsids>
    <w:rsidRoot w:val="008F2780"/>
    <w:rsid w:val="00047206"/>
    <w:rsid w:val="00053FE4"/>
    <w:rsid w:val="0006008B"/>
    <w:rsid w:val="000758F8"/>
    <w:rsid w:val="0008424B"/>
    <w:rsid w:val="000C636D"/>
    <w:rsid w:val="001A2B93"/>
    <w:rsid w:val="002A05F4"/>
    <w:rsid w:val="002C33FC"/>
    <w:rsid w:val="003007A9"/>
    <w:rsid w:val="00334B31"/>
    <w:rsid w:val="00340281"/>
    <w:rsid w:val="00396493"/>
    <w:rsid w:val="003A1D6E"/>
    <w:rsid w:val="003B1BBC"/>
    <w:rsid w:val="003B7E36"/>
    <w:rsid w:val="00427D81"/>
    <w:rsid w:val="004412E6"/>
    <w:rsid w:val="0044388B"/>
    <w:rsid w:val="00460663"/>
    <w:rsid w:val="00460A64"/>
    <w:rsid w:val="00467A52"/>
    <w:rsid w:val="004738B0"/>
    <w:rsid w:val="004E65ED"/>
    <w:rsid w:val="004F02E7"/>
    <w:rsid w:val="005766E7"/>
    <w:rsid w:val="006E6EBB"/>
    <w:rsid w:val="007343C0"/>
    <w:rsid w:val="007C7FC0"/>
    <w:rsid w:val="00835AD7"/>
    <w:rsid w:val="008408C8"/>
    <w:rsid w:val="008D3868"/>
    <w:rsid w:val="008F2780"/>
    <w:rsid w:val="009519E5"/>
    <w:rsid w:val="00A02401"/>
    <w:rsid w:val="00A2646E"/>
    <w:rsid w:val="00A32DEC"/>
    <w:rsid w:val="00A34942"/>
    <w:rsid w:val="00AB0069"/>
    <w:rsid w:val="00B03F78"/>
    <w:rsid w:val="00C079AF"/>
    <w:rsid w:val="00C80F0D"/>
    <w:rsid w:val="00D43A86"/>
    <w:rsid w:val="00D50508"/>
    <w:rsid w:val="00DD059F"/>
    <w:rsid w:val="00DE44CA"/>
    <w:rsid w:val="00F151D2"/>
    <w:rsid w:val="00F24D1E"/>
    <w:rsid w:val="00F7750D"/>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35D06"/>
  <w15:chartTrackingRefBased/>
  <w15:docId w15:val="{F3A62A7D-D21F-450D-8820-4F2B75B04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7206"/>
  </w:style>
  <w:style w:type="paragraph" w:styleId="Heading1">
    <w:name w:val="heading 1"/>
    <w:basedOn w:val="Normal"/>
    <w:next w:val="Normal"/>
    <w:link w:val="Heading1Char"/>
    <w:uiPriority w:val="9"/>
    <w:qFormat/>
    <w:rsid w:val="008F278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F278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F278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F278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F278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F278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F278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F278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F278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278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F278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F278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F278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F278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F278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F278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F278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F2780"/>
    <w:rPr>
      <w:rFonts w:eastAsiaTheme="majorEastAsia" w:cstheme="majorBidi"/>
      <w:color w:val="272727" w:themeColor="text1" w:themeTint="D8"/>
    </w:rPr>
  </w:style>
  <w:style w:type="paragraph" w:styleId="Title">
    <w:name w:val="Title"/>
    <w:basedOn w:val="Normal"/>
    <w:next w:val="Normal"/>
    <w:link w:val="TitleChar"/>
    <w:uiPriority w:val="10"/>
    <w:qFormat/>
    <w:rsid w:val="008F278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278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F278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F278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F2780"/>
    <w:pPr>
      <w:spacing w:before="160"/>
      <w:jc w:val="center"/>
    </w:pPr>
    <w:rPr>
      <w:i/>
      <w:iCs/>
      <w:color w:val="404040" w:themeColor="text1" w:themeTint="BF"/>
    </w:rPr>
  </w:style>
  <w:style w:type="character" w:customStyle="1" w:styleId="QuoteChar">
    <w:name w:val="Quote Char"/>
    <w:basedOn w:val="DefaultParagraphFont"/>
    <w:link w:val="Quote"/>
    <w:uiPriority w:val="29"/>
    <w:rsid w:val="008F2780"/>
    <w:rPr>
      <w:i/>
      <w:iCs/>
      <w:color w:val="404040" w:themeColor="text1" w:themeTint="BF"/>
    </w:rPr>
  </w:style>
  <w:style w:type="paragraph" w:styleId="ListParagraph">
    <w:name w:val="List Paragraph"/>
    <w:basedOn w:val="Normal"/>
    <w:uiPriority w:val="34"/>
    <w:qFormat/>
    <w:rsid w:val="008F2780"/>
    <w:pPr>
      <w:ind w:left="720"/>
      <w:contextualSpacing/>
    </w:pPr>
  </w:style>
  <w:style w:type="character" w:styleId="IntenseEmphasis">
    <w:name w:val="Intense Emphasis"/>
    <w:basedOn w:val="DefaultParagraphFont"/>
    <w:uiPriority w:val="21"/>
    <w:qFormat/>
    <w:rsid w:val="008F2780"/>
    <w:rPr>
      <w:i/>
      <w:iCs/>
      <w:color w:val="0F4761" w:themeColor="accent1" w:themeShade="BF"/>
    </w:rPr>
  </w:style>
  <w:style w:type="paragraph" w:styleId="IntenseQuote">
    <w:name w:val="Intense Quote"/>
    <w:basedOn w:val="Normal"/>
    <w:next w:val="Normal"/>
    <w:link w:val="IntenseQuoteChar"/>
    <w:uiPriority w:val="30"/>
    <w:qFormat/>
    <w:rsid w:val="008F278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F2780"/>
    <w:rPr>
      <w:i/>
      <w:iCs/>
      <w:color w:val="0F4761" w:themeColor="accent1" w:themeShade="BF"/>
    </w:rPr>
  </w:style>
  <w:style w:type="character" w:styleId="IntenseReference">
    <w:name w:val="Intense Reference"/>
    <w:basedOn w:val="DefaultParagraphFont"/>
    <w:uiPriority w:val="32"/>
    <w:qFormat/>
    <w:rsid w:val="008F2780"/>
    <w:rPr>
      <w:b/>
      <w:bCs/>
      <w:smallCaps/>
      <w:color w:val="0F4761" w:themeColor="accent1" w:themeShade="BF"/>
      <w:spacing w:val="5"/>
    </w:rPr>
  </w:style>
  <w:style w:type="character" w:styleId="Hyperlink">
    <w:name w:val="Hyperlink"/>
    <w:basedOn w:val="DefaultParagraphFont"/>
    <w:uiPriority w:val="99"/>
    <w:semiHidden/>
    <w:unhideWhenUsed/>
    <w:rsid w:val="004F02E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5341904">
      <w:bodyDiv w:val="1"/>
      <w:marLeft w:val="0"/>
      <w:marRight w:val="0"/>
      <w:marTop w:val="0"/>
      <w:marBottom w:val="0"/>
      <w:divBdr>
        <w:top w:val="none" w:sz="0" w:space="0" w:color="auto"/>
        <w:left w:val="none" w:sz="0" w:space="0" w:color="auto"/>
        <w:bottom w:val="none" w:sz="0" w:space="0" w:color="auto"/>
        <w:right w:val="none" w:sz="0" w:space="0" w:color="auto"/>
      </w:divBdr>
    </w:div>
    <w:div w:id="984624072">
      <w:bodyDiv w:val="1"/>
      <w:marLeft w:val="0"/>
      <w:marRight w:val="0"/>
      <w:marTop w:val="0"/>
      <w:marBottom w:val="0"/>
      <w:divBdr>
        <w:top w:val="none" w:sz="0" w:space="0" w:color="auto"/>
        <w:left w:val="none" w:sz="0" w:space="0" w:color="auto"/>
        <w:bottom w:val="none" w:sz="0" w:space="0" w:color="auto"/>
        <w:right w:val="none" w:sz="0" w:space="0" w:color="auto"/>
      </w:divBdr>
    </w:div>
    <w:div w:id="1038971917">
      <w:bodyDiv w:val="1"/>
      <w:marLeft w:val="0"/>
      <w:marRight w:val="0"/>
      <w:marTop w:val="0"/>
      <w:marBottom w:val="0"/>
      <w:divBdr>
        <w:top w:val="none" w:sz="0" w:space="0" w:color="auto"/>
        <w:left w:val="none" w:sz="0" w:space="0" w:color="auto"/>
        <w:bottom w:val="none" w:sz="0" w:space="0" w:color="auto"/>
        <w:right w:val="none" w:sz="0" w:space="0" w:color="auto"/>
      </w:divBdr>
    </w:div>
    <w:div w:id="1056586438">
      <w:bodyDiv w:val="1"/>
      <w:marLeft w:val="0"/>
      <w:marRight w:val="0"/>
      <w:marTop w:val="0"/>
      <w:marBottom w:val="0"/>
      <w:divBdr>
        <w:top w:val="none" w:sz="0" w:space="0" w:color="auto"/>
        <w:left w:val="none" w:sz="0" w:space="0" w:color="auto"/>
        <w:bottom w:val="none" w:sz="0" w:space="0" w:color="auto"/>
        <w:right w:val="none" w:sz="0" w:space="0" w:color="auto"/>
      </w:divBdr>
    </w:div>
    <w:div w:id="1688873873">
      <w:bodyDiv w:val="1"/>
      <w:marLeft w:val="0"/>
      <w:marRight w:val="0"/>
      <w:marTop w:val="0"/>
      <w:marBottom w:val="0"/>
      <w:divBdr>
        <w:top w:val="none" w:sz="0" w:space="0" w:color="auto"/>
        <w:left w:val="none" w:sz="0" w:space="0" w:color="auto"/>
        <w:bottom w:val="none" w:sz="0" w:space="0" w:color="auto"/>
        <w:right w:val="none" w:sz="0" w:space="0" w:color="auto"/>
      </w:divBdr>
      <w:divsChild>
        <w:div w:id="1296760914">
          <w:marLeft w:val="0"/>
          <w:marRight w:val="0"/>
          <w:marTop w:val="0"/>
          <w:marBottom w:val="0"/>
          <w:divBdr>
            <w:top w:val="single" w:sz="2" w:space="0" w:color="D9D9E3"/>
            <w:left w:val="single" w:sz="2" w:space="0" w:color="D9D9E3"/>
            <w:bottom w:val="single" w:sz="2" w:space="0" w:color="D9D9E3"/>
            <w:right w:val="single" w:sz="2" w:space="0" w:color="D9D9E3"/>
          </w:divBdr>
          <w:divsChild>
            <w:div w:id="1830057287">
              <w:marLeft w:val="0"/>
              <w:marRight w:val="0"/>
              <w:marTop w:val="0"/>
              <w:marBottom w:val="0"/>
              <w:divBdr>
                <w:top w:val="single" w:sz="2" w:space="0" w:color="D9D9E3"/>
                <w:left w:val="single" w:sz="2" w:space="0" w:color="D9D9E3"/>
                <w:bottom w:val="single" w:sz="2" w:space="0" w:color="D9D9E3"/>
                <w:right w:val="single" w:sz="2" w:space="0" w:color="D9D9E3"/>
              </w:divBdr>
              <w:divsChild>
                <w:div w:id="2002803938">
                  <w:marLeft w:val="0"/>
                  <w:marRight w:val="0"/>
                  <w:marTop w:val="0"/>
                  <w:marBottom w:val="0"/>
                  <w:divBdr>
                    <w:top w:val="single" w:sz="2" w:space="0" w:color="D9D9E3"/>
                    <w:left w:val="single" w:sz="2" w:space="0" w:color="D9D9E3"/>
                    <w:bottom w:val="single" w:sz="2" w:space="0" w:color="D9D9E3"/>
                    <w:right w:val="single" w:sz="2" w:space="0" w:color="D9D9E3"/>
                  </w:divBdr>
                  <w:divsChild>
                    <w:div w:id="843478801">
                      <w:marLeft w:val="0"/>
                      <w:marRight w:val="0"/>
                      <w:marTop w:val="0"/>
                      <w:marBottom w:val="0"/>
                      <w:divBdr>
                        <w:top w:val="single" w:sz="2" w:space="0" w:color="D9D9E3"/>
                        <w:left w:val="single" w:sz="2" w:space="0" w:color="D9D9E3"/>
                        <w:bottom w:val="single" w:sz="2" w:space="0" w:color="D9D9E3"/>
                        <w:right w:val="single" w:sz="2" w:space="0" w:color="D9D9E3"/>
                      </w:divBdr>
                      <w:divsChild>
                        <w:div w:id="2018850878">
                          <w:marLeft w:val="0"/>
                          <w:marRight w:val="0"/>
                          <w:marTop w:val="0"/>
                          <w:marBottom w:val="0"/>
                          <w:divBdr>
                            <w:top w:val="single" w:sz="2" w:space="0" w:color="D9D9E3"/>
                            <w:left w:val="single" w:sz="2" w:space="0" w:color="D9D9E3"/>
                            <w:bottom w:val="single" w:sz="2" w:space="0" w:color="D9D9E3"/>
                            <w:right w:val="single" w:sz="2" w:space="0" w:color="D9D9E3"/>
                          </w:divBdr>
                          <w:divsChild>
                            <w:div w:id="1290865751">
                              <w:marLeft w:val="0"/>
                              <w:marRight w:val="0"/>
                              <w:marTop w:val="100"/>
                              <w:marBottom w:val="100"/>
                              <w:divBdr>
                                <w:top w:val="single" w:sz="2" w:space="0" w:color="D9D9E3"/>
                                <w:left w:val="single" w:sz="2" w:space="0" w:color="D9D9E3"/>
                                <w:bottom w:val="single" w:sz="2" w:space="0" w:color="D9D9E3"/>
                                <w:right w:val="single" w:sz="2" w:space="0" w:color="D9D9E3"/>
                              </w:divBdr>
                              <w:divsChild>
                                <w:div w:id="765811096">
                                  <w:marLeft w:val="0"/>
                                  <w:marRight w:val="0"/>
                                  <w:marTop w:val="0"/>
                                  <w:marBottom w:val="0"/>
                                  <w:divBdr>
                                    <w:top w:val="single" w:sz="2" w:space="0" w:color="D9D9E3"/>
                                    <w:left w:val="single" w:sz="2" w:space="0" w:color="D9D9E3"/>
                                    <w:bottom w:val="single" w:sz="2" w:space="0" w:color="D9D9E3"/>
                                    <w:right w:val="single" w:sz="2" w:space="0" w:color="D9D9E3"/>
                                  </w:divBdr>
                                  <w:divsChild>
                                    <w:div w:id="1651052700">
                                      <w:marLeft w:val="0"/>
                                      <w:marRight w:val="0"/>
                                      <w:marTop w:val="0"/>
                                      <w:marBottom w:val="0"/>
                                      <w:divBdr>
                                        <w:top w:val="single" w:sz="2" w:space="0" w:color="D9D9E3"/>
                                        <w:left w:val="single" w:sz="2" w:space="0" w:color="D9D9E3"/>
                                        <w:bottom w:val="single" w:sz="2" w:space="0" w:color="D9D9E3"/>
                                        <w:right w:val="single" w:sz="2" w:space="0" w:color="D9D9E3"/>
                                      </w:divBdr>
                                      <w:divsChild>
                                        <w:div w:id="190195057">
                                          <w:marLeft w:val="0"/>
                                          <w:marRight w:val="0"/>
                                          <w:marTop w:val="0"/>
                                          <w:marBottom w:val="0"/>
                                          <w:divBdr>
                                            <w:top w:val="single" w:sz="2" w:space="0" w:color="D9D9E3"/>
                                            <w:left w:val="single" w:sz="2" w:space="0" w:color="D9D9E3"/>
                                            <w:bottom w:val="single" w:sz="2" w:space="0" w:color="D9D9E3"/>
                                            <w:right w:val="single" w:sz="2" w:space="0" w:color="D9D9E3"/>
                                          </w:divBdr>
                                          <w:divsChild>
                                            <w:div w:id="1024214021">
                                              <w:marLeft w:val="0"/>
                                              <w:marRight w:val="0"/>
                                              <w:marTop w:val="0"/>
                                              <w:marBottom w:val="0"/>
                                              <w:divBdr>
                                                <w:top w:val="single" w:sz="2" w:space="0" w:color="D9D9E3"/>
                                                <w:left w:val="single" w:sz="2" w:space="0" w:color="D9D9E3"/>
                                                <w:bottom w:val="single" w:sz="2" w:space="0" w:color="D9D9E3"/>
                                                <w:right w:val="single" w:sz="2" w:space="0" w:color="D9D9E3"/>
                                              </w:divBdr>
                                              <w:divsChild>
                                                <w:div w:id="2121799683">
                                                  <w:marLeft w:val="0"/>
                                                  <w:marRight w:val="0"/>
                                                  <w:marTop w:val="0"/>
                                                  <w:marBottom w:val="0"/>
                                                  <w:divBdr>
                                                    <w:top w:val="single" w:sz="2" w:space="0" w:color="D9D9E3"/>
                                                    <w:left w:val="single" w:sz="2" w:space="0" w:color="D9D9E3"/>
                                                    <w:bottom w:val="single" w:sz="2" w:space="0" w:color="D9D9E3"/>
                                                    <w:right w:val="single" w:sz="2" w:space="0" w:color="D9D9E3"/>
                                                  </w:divBdr>
                                                  <w:divsChild>
                                                    <w:div w:id="1457793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08643105">
          <w:marLeft w:val="0"/>
          <w:marRight w:val="0"/>
          <w:marTop w:val="0"/>
          <w:marBottom w:val="0"/>
          <w:divBdr>
            <w:top w:val="none" w:sz="0" w:space="0" w:color="auto"/>
            <w:left w:val="none" w:sz="0" w:space="0" w:color="auto"/>
            <w:bottom w:val="none" w:sz="0" w:space="0" w:color="auto"/>
            <w:right w:val="none" w:sz="0" w:space="0" w:color="auto"/>
          </w:divBdr>
        </w:div>
      </w:divsChild>
    </w:div>
    <w:div w:id="1958757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thub.com/vijendraahirwal/SOEN-6841_Learning_journal_40221273"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7</Pages>
  <Words>2455</Words>
  <Characters>13995</Characters>
  <Application>Microsoft Office Word</Application>
  <DocSecurity>0</DocSecurity>
  <Lines>116</Lines>
  <Paragraphs>32</Paragraphs>
  <ScaleCrop>false</ScaleCrop>
  <Company>Concordia University</Company>
  <LinksUpToDate>false</LinksUpToDate>
  <CharactersWithSpaces>16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umana Dargham</dc:creator>
  <cp:keywords/>
  <dc:description/>
  <cp:lastModifiedBy>Vijendra Nannulal Ahirwal</cp:lastModifiedBy>
  <cp:revision>39</cp:revision>
  <dcterms:created xsi:type="dcterms:W3CDTF">2024-02-04T04:00:00Z</dcterms:created>
  <dcterms:modified xsi:type="dcterms:W3CDTF">2024-02-11T04:59:00Z</dcterms:modified>
</cp:coreProperties>
</file>